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535192" w14:textId="44060B41" w:rsidR="00635579" w:rsidRPr="00711F1A" w:rsidRDefault="007A681F" w:rsidP="0008130B">
      <w:pPr>
        <w:jc w:val="both"/>
        <w:rPr>
          <w:rFonts w:ascii="Times New Roman" w:hAnsi="Times New Roman" w:cs="Times New Roman"/>
          <w:sz w:val="26"/>
          <w:szCs w:val="26"/>
        </w:rPr>
      </w:pPr>
      <w:bookmarkStart w:id="0" w:name="OLE_LINK1"/>
      <w:bookmarkStart w:id="1" w:name="OLE_LINK2"/>
      <w:bookmarkStart w:id="2" w:name="_GoBack"/>
      <w:bookmarkEnd w:id="2"/>
      <w:r w:rsidRPr="00711F1A">
        <w:rPr>
          <w:rFonts w:ascii="Times New Roman" w:hAnsi="Times New Roman" w:cs="Times New Roman"/>
          <w:sz w:val="26"/>
          <w:szCs w:val="26"/>
        </w:rPr>
        <w:t>An</w:t>
      </w:r>
      <w:r w:rsidR="006E63AF" w:rsidRPr="00711F1A">
        <w:rPr>
          <w:rFonts w:ascii="Times New Roman" w:hAnsi="Times New Roman" w:cs="Times New Roman"/>
          <w:sz w:val="26"/>
          <w:szCs w:val="26"/>
        </w:rPr>
        <w:t xml:space="preserve"> outgoing and people-oriented student</w:t>
      </w:r>
      <w:r w:rsidRPr="00711F1A">
        <w:rPr>
          <w:rFonts w:ascii="Times New Roman" w:hAnsi="Times New Roman" w:cs="Times New Roman"/>
          <w:sz w:val="26"/>
          <w:szCs w:val="26"/>
        </w:rPr>
        <w:t xml:space="preserve"> who</w:t>
      </w:r>
      <w:r w:rsidR="00C71742" w:rsidRPr="00711F1A">
        <w:rPr>
          <w:rFonts w:ascii="Times New Roman" w:hAnsi="Times New Roman" w:cs="Times New Roman"/>
          <w:sz w:val="26"/>
          <w:szCs w:val="26"/>
        </w:rPr>
        <w:t xml:space="preserve"> </w:t>
      </w:r>
      <w:r w:rsidR="006E63AF" w:rsidRPr="00711F1A">
        <w:rPr>
          <w:rFonts w:ascii="Times New Roman" w:hAnsi="Times New Roman" w:cs="Times New Roman"/>
          <w:sz w:val="26"/>
          <w:szCs w:val="26"/>
        </w:rPr>
        <w:t>ha</w:t>
      </w:r>
      <w:r w:rsidR="00C71742" w:rsidRPr="00711F1A">
        <w:rPr>
          <w:rFonts w:ascii="Times New Roman" w:hAnsi="Times New Roman" w:cs="Times New Roman"/>
          <w:sz w:val="26"/>
          <w:szCs w:val="26"/>
        </w:rPr>
        <w:t>s</w:t>
      </w:r>
      <w:r w:rsidR="006E63AF" w:rsidRPr="00711F1A">
        <w:rPr>
          <w:rFonts w:ascii="Times New Roman" w:hAnsi="Times New Roman" w:cs="Times New Roman"/>
          <w:sz w:val="26"/>
          <w:szCs w:val="26"/>
        </w:rPr>
        <w:t xml:space="preserve"> strong communication and listening skills</w:t>
      </w:r>
      <w:r w:rsidRPr="00711F1A">
        <w:rPr>
          <w:rFonts w:ascii="Times New Roman" w:hAnsi="Times New Roman" w:cs="Times New Roman"/>
          <w:sz w:val="26"/>
          <w:szCs w:val="26"/>
        </w:rPr>
        <w:t xml:space="preserve"> </w:t>
      </w:r>
      <w:r w:rsidR="006E63AF" w:rsidRPr="00711F1A">
        <w:rPr>
          <w:rFonts w:ascii="Times New Roman" w:hAnsi="Times New Roman" w:cs="Times New Roman"/>
          <w:sz w:val="26"/>
          <w:szCs w:val="26"/>
        </w:rPr>
        <w:t xml:space="preserve">and </w:t>
      </w:r>
      <w:r w:rsidR="00C71742" w:rsidRPr="00711F1A">
        <w:rPr>
          <w:rFonts w:ascii="Times New Roman" w:hAnsi="Times New Roman" w:cs="Times New Roman"/>
          <w:sz w:val="26"/>
          <w:szCs w:val="26"/>
        </w:rPr>
        <w:t xml:space="preserve">is </w:t>
      </w:r>
      <w:r w:rsidR="006E63AF" w:rsidRPr="00711F1A">
        <w:rPr>
          <w:rFonts w:ascii="Times New Roman" w:hAnsi="Times New Roman" w:cs="Times New Roman"/>
          <w:sz w:val="26"/>
          <w:szCs w:val="26"/>
        </w:rPr>
        <w:t xml:space="preserve">always trying to gain more knowledge from the people around me. </w:t>
      </w:r>
    </w:p>
    <w:tbl>
      <w:tblPr>
        <w:tblStyle w:val="TableGrid"/>
        <w:tblW w:w="11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70"/>
      </w:tblGrid>
      <w:tr w:rsidR="00716E6E" w:rsidRPr="00711F1A" w14:paraId="0CD62030" w14:textId="77777777" w:rsidTr="00147687">
        <w:tc>
          <w:tcPr>
            <w:tcW w:w="11070" w:type="dxa"/>
            <w:tcBorders>
              <w:top w:val="thickThinSmallGap" w:sz="18" w:space="0" w:color="1F3864" w:themeColor="accent5" w:themeShade="80"/>
            </w:tcBorders>
            <w:shd w:val="clear" w:color="auto" w:fill="F2F2F2" w:themeFill="background1" w:themeFillShade="F2"/>
          </w:tcPr>
          <w:p w14:paraId="2B483997" w14:textId="48EBCC7A" w:rsidR="00716E6E" w:rsidRPr="00711F1A" w:rsidRDefault="00716E6E" w:rsidP="00147687">
            <w:pPr>
              <w:pStyle w:val="ArialHeader1"/>
              <w:rPr>
                <w:rFonts w:ascii="Times New Roman" w:hAnsi="Times New Roman" w:cs="Times New Roman"/>
                <w:sz w:val="26"/>
                <w:szCs w:val="26"/>
              </w:rPr>
            </w:pPr>
            <w:r w:rsidRPr="00711F1A">
              <w:rPr>
                <w:rFonts w:ascii="Times New Roman" w:hAnsi="Times New Roman" w:cs="Times New Roman"/>
                <w:sz w:val="26"/>
                <w:szCs w:val="26"/>
              </w:rPr>
              <w:t>E</w:t>
            </w:r>
            <w:r w:rsidR="00192A73" w:rsidRPr="00711F1A">
              <w:rPr>
                <w:rFonts w:ascii="Times New Roman" w:hAnsi="Times New Roman" w:cs="Times New Roman"/>
                <w:sz w:val="26"/>
                <w:szCs w:val="26"/>
              </w:rPr>
              <w:t>DUCATION</w:t>
            </w:r>
          </w:p>
        </w:tc>
      </w:tr>
    </w:tbl>
    <w:p w14:paraId="7BC8A32D" w14:textId="104562C6" w:rsidR="00BB1A7A" w:rsidRPr="00711F1A" w:rsidRDefault="00BB1A7A" w:rsidP="00A6537D">
      <w:pPr>
        <w:pStyle w:val="TableList1ArialNarrow"/>
        <w:numPr>
          <w:ilvl w:val="0"/>
          <w:numId w:val="0"/>
        </w:numPr>
        <w:spacing w:before="40"/>
        <w:rPr>
          <w:rFonts w:ascii="Times New Roman" w:hAnsi="Times New Roman" w:cs="Times New Roman"/>
          <w:sz w:val="26"/>
          <w:szCs w:val="26"/>
        </w:rPr>
      </w:pPr>
      <w:r w:rsidRPr="00711F1A">
        <w:rPr>
          <w:rFonts w:ascii="Times New Roman" w:hAnsi="Times New Roman" w:cs="Times New Roman"/>
          <w:b/>
          <w:bCs/>
          <w:sz w:val="26"/>
          <w:szCs w:val="26"/>
        </w:rPr>
        <w:t>High School Dip</w:t>
      </w:r>
      <w:r w:rsidR="007A681F" w:rsidRPr="00711F1A">
        <w:rPr>
          <w:rFonts w:ascii="Times New Roman" w:hAnsi="Times New Roman" w:cs="Times New Roman"/>
          <w:b/>
          <w:bCs/>
          <w:sz w:val="26"/>
          <w:szCs w:val="26"/>
        </w:rPr>
        <w:t>lo</w:t>
      </w:r>
      <w:r w:rsidRPr="00711F1A">
        <w:rPr>
          <w:rFonts w:ascii="Times New Roman" w:hAnsi="Times New Roman" w:cs="Times New Roman"/>
          <w:b/>
          <w:bCs/>
          <w:sz w:val="26"/>
          <w:szCs w:val="26"/>
        </w:rPr>
        <w:t>ma</w:t>
      </w:r>
      <w:r w:rsidRPr="00711F1A">
        <w:rPr>
          <w:rFonts w:ascii="Times New Roman" w:hAnsi="Times New Roman" w:cs="Times New Roman"/>
          <w:sz w:val="26"/>
          <w:szCs w:val="26"/>
        </w:rPr>
        <w:t xml:space="preserve">, </w:t>
      </w:r>
      <w:r w:rsidRPr="00711F1A">
        <w:rPr>
          <w:rFonts w:ascii="Times New Roman" w:hAnsi="Times New Roman" w:cs="Times New Roman"/>
          <w:i/>
          <w:iCs/>
          <w:sz w:val="26"/>
          <w:szCs w:val="26"/>
        </w:rPr>
        <w:t>Clovis West High School August 2015- June 2019</w:t>
      </w:r>
    </w:p>
    <w:p w14:paraId="4DC21FBB" w14:textId="025BBA3A" w:rsidR="00716E6E" w:rsidRPr="00711F1A" w:rsidRDefault="00716E6E" w:rsidP="00A6537D">
      <w:pPr>
        <w:pStyle w:val="TableList1ArialNarrow"/>
        <w:numPr>
          <w:ilvl w:val="0"/>
          <w:numId w:val="0"/>
        </w:numPr>
        <w:spacing w:before="40"/>
        <w:rPr>
          <w:rFonts w:ascii="Times New Roman" w:hAnsi="Times New Roman" w:cs="Times New Roman"/>
          <w:i/>
          <w:iCs/>
          <w:sz w:val="26"/>
          <w:szCs w:val="26"/>
        </w:rPr>
      </w:pPr>
      <w:r w:rsidRPr="00711F1A">
        <w:rPr>
          <w:rFonts w:ascii="Times New Roman" w:hAnsi="Times New Roman" w:cs="Times New Roman"/>
          <w:b/>
          <w:bCs/>
          <w:sz w:val="26"/>
          <w:szCs w:val="26"/>
        </w:rPr>
        <w:t>Bachelor of</w:t>
      </w:r>
      <w:r w:rsidR="003D08C6" w:rsidRPr="00711F1A">
        <w:rPr>
          <w:rFonts w:ascii="Times New Roman" w:hAnsi="Times New Roman" w:cs="Times New Roman"/>
          <w:b/>
          <w:bCs/>
          <w:sz w:val="26"/>
          <w:szCs w:val="26"/>
        </w:rPr>
        <w:t xml:space="preserve"> Science</w:t>
      </w:r>
      <w:r w:rsidRPr="00711F1A">
        <w:rPr>
          <w:rFonts w:ascii="Times New Roman" w:hAnsi="Times New Roman" w:cs="Times New Roman"/>
          <w:b/>
          <w:bCs/>
          <w:sz w:val="26"/>
          <w:szCs w:val="26"/>
        </w:rPr>
        <w:t>,</w:t>
      </w:r>
      <w:r w:rsidR="003D08C6" w:rsidRPr="00711F1A">
        <w:rPr>
          <w:rFonts w:ascii="Times New Roman" w:hAnsi="Times New Roman" w:cs="Times New Roman"/>
          <w:sz w:val="26"/>
          <w:szCs w:val="26"/>
        </w:rPr>
        <w:t xml:space="preserve"> </w:t>
      </w:r>
      <w:r w:rsidR="003D08C6" w:rsidRPr="00711F1A">
        <w:rPr>
          <w:rFonts w:ascii="Times New Roman" w:hAnsi="Times New Roman" w:cs="Times New Roman"/>
          <w:i/>
          <w:iCs/>
          <w:sz w:val="26"/>
          <w:szCs w:val="26"/>
        </w:rPr>
        <w:t>Business (</w:t>
      </w:r>
      <w:r w:rsidR="00711F1A">
        <w:rPr>
          <w:rFonts w:ascii="Times New Roman" w:hAnsi="Times New Roman" w:cs="Times New Roman"/>
          <w:i/>
          <w:iCs/>
          <w:sz w:val="26"/>
          <w:szCs w:val="26"/>
        </w:rPr>
        <w:t>c</w:t>
      </w:r>
      <w:r w:rsidR="003D08C6" w:rsidRPr="00711F1A">
        <w:rPr>
          <w:rFonts w:ascii="Times New Roman" w:hAnsi="Times New Roman" w:cs="Times New Roman"/>
          <w:i/>
          <w:iCs/>
          <w:sz w:val="26"/>
          <w:szCs w:val="26"/>
        </w:rPr>
        <w:t xml:space="preserve">oncentration in </w:t>
      </w:r>
      <w:r w:rsidR="00FB686E" w:rsidRPr="00711F1A">
        <w:rPr>
          <w:rFonts w:ascii="Times New Roman" w:hAnsi="Times New Roman" w:cs="Times New Roman"/>
          <w:i/>
          <w:iCs/>
          <w:sz w:val="26"/>
          <w:szCs w:val="26"/>
        </w:rPr>
        <w:t>Finan</w:t>
      </w:r>
      <w:r w:rsidR="007A681F" w:rsidRPr="00711F1A">
        <w:rPr>
          <w:rFonts w:ascii="Times New Roman" w:hAnsi="Times New Roman" w:cs="Times New Roman"/>
          <w:i/>
          <w:iCs/>
          <w:sz w:val="26"/>
          <w:szCs w:val="26"/>
        </w:rPr>
        <w:t>ci</w:t>
      </w:r>
      <w:r w:rsidR="00FB686E" w:rsidRPr="00711F1A">
        <w:rPr>
          <w:rFonts w:ascii="Times New Roman" w:hAnsi="Times New Roman" w:cs="Times New Roman"/>
          <w:i/>
          <w:iCs/>
          <w:sz w:val="26"/>
          <w:szCs w:val="26"/>
        </w:rPr>
        <w:t>al Planning)</w:t>
      </w:r>
      <w:r w:rsidRPr="00711F1A">
        <w:rPr>
          <w:rFonts w:ascii="Times New Roman" w:hAnsi="Times New Roman" w:cs="Times New Roman"/>
          <w:i/>
          <w:iCs/>
          <w:sz w:val="26"/>
          <w:szCs w:val="26"/>
        </w:rPr>
        <w:t xml:space="preserve"> Biola University, Expected </w:t>
      </w:r>
      <w:r w:rsidR="003D08C6" w:rsidRPr="00711F1A">
        <w:rPr>
          <w:rFonts w:ascii="Times New Roman" w:hAnsi="Times New Roman" w:cs="Times New Roman"/>
          <w:i/>
          <w:iCs/>
          <w:sz w:val="26"/>
          <w:szCs w:val="26"/>
        </w:rPr>
        <w:t>May</w:t>
      </w:r>
      <w:r w:rsidR="00047DAC" w:rsidRPr="00711F1A">
        <w:rPr>
          <w:rFonts w:ascii="Times New Roman" w:hAnsi="Times New Roman" w:cs="Times New Roman"/>
          <w:i/>
          <w:iCs/>
          <w:sz w:val="26"/>
          <w:szCs w:val="26"/>
        </w:rPr>
        <w:t xml:space="preserve"> 202</w:t>
      </w:r>
      <w:r w:rsidR="00AD0A62" w:rsidRPr="00711F1A">
        <w:rPr>
          <w:rFonts w:ascii="Times New Roman" w:hAnsi="Times New Roman" w:cs="Times New Roman"/>
          <w:i/>
          <w:iCs/>
          <w:sz w:val="26"/>
          <w:szCs w:val="26"/>
        </w:rPr>
        <w:t>2</w:t>
      </w:r>
    </w:p>
    <w:tbl>
      <w:tblPr>
        <w:tblStyle w:val="TableGrid"/>
        <w:tblW w:w="11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70"/>
      </w:tblGrid>
      <w:tr w:rsidR="00700A98" w:rsidRPr="00711F1A" w14:paraId="47EFBD1A" w14:textId="77777777" w:rsidTr="00C25572">
        <w:tc>
          <w:tcPr>
            <w:tcW w:w="11070" w:type="dxa"/>
            <w:tcBorders>
              <w:top w:val="thickThinSmallGap" w:sz="18" w:space="0" w:color="1F3864" w:themeColor="accent5" w:themeShade="80"/>
            </w:tcBorders>
            <w:shd w:val="clear" w:color="auto" w:fill="F2F2F2" w:themeFill="background1" w:themeFillShade="F2"/>
          </w:tcPr>
          <w:p w14:paraId="104526D7" w14:textId="4FAC5A20" w:rsidR="00700A98" w:rsidRPr="00711F1A" w:rsidRDefault="00700A98" w:rsidP="00C25572">
            <w:pPr>
              <w:pStyle w:val="ArialHeader1"/>
              <w:rPr>
                <w:rFonts w:ascii="Times New Roman" w:hAnsi="Times New Roman" w:cs="Times New Roman"/>
                <w:sz w:val="26"/>
                <w:szCs w:val="26"/>
              </w:rPr>
            </w:pPr>
            <w:r w:rsidRPr="00711F1A">
              <w:rPr>
                <w:rFonts w:ascii="Times New Roman" w:hAnsi="Times New Roman" w:cs="Times New Roman"/>
                <w:sz w:val="26"/>
                <w:szCs w:val="26"/>
              </w:rPr>
              <w:t>EXPERIENCE</w:t>
            </w:r>
          </w:p>
        </w:tc>
      </w:tr>
    </w:tbl>
    <w:p w14:paraId="1CFB9B09" w14:textId="487E0610" w:rsidR="00716E6E" w:rsidRPr="00711F1A" w:rsidRDefault="00E40927" w:rsidP="00E40927">
      <w:pPr>
        <w:pStyle w:val="TableList1ArialNarrow"/>
        <w:numPr>
          <w:ilvl w:val="0"/>
          <w:numId w:val="0"/>
        </w:numPr>
        <w:spacing w:before="40"/>
        <w:ind w:left="360" w:hanging="360"/>
        <w:rPr>
          <w:rFonts w:ascii="Times New Roman" w:hAnsi="Times New Roman" w:cs="Times New Roman"/>
          <w:i/>
          <w:iCs/>
          <w:sz w:val="26"/>
          <w:szCs w:val="26"/>
        </w:rPr>
      </w:pPr>
      <w:r w:rsidRPr="00711F1A">
        <w:rPr>
          <w:rFonts w:ascii="Times New Roman" w:hAnsi="Times New Roman" w:cs="Times New Roman"/>
          <w:b/>
          <w:bCs/>
          <w:sz w:val="26"/>
          <w:szCs w:val="26"/>
        </w:rPr>
        <w:t xml:space="preserve">Barista, </w:t>
      </w:r>
      <w:r w:rsidRPr="00711F1A">
        <w:rPr>
          <w:rFonts w:ascii="Times New Roman" w:hAnsi="Times New Roman" w:cs="Times New Roman"/>
          <w:i/>
          <w:iCs/>
          <w:sz w:val="26"/>
          <w:szCs w:val="26"/>
        </w:rPr>
        <w:t>Heritage Café, La Mirada, California, November 2019-</w:t>
      </w:r>
      <w:r w:rsidR="00A126BF" w:rsidRPr="00711F1A">
        <w:rPr>
          <w:rFonts w:ascii="Times New Roman" w:hAnsi="Times New Roman" w:cs="Times New Roman"/>
          <w:i/>
          <w:iCs/>
          <w:sz w:val="26"/>
          <w:szCs w:val="26"/>
        </w:rPr>
        <w:t>C</w:t>
      </w:r>
      <w:r w:rsidRPr="00711F1A">
        <w:rPr>
          <w:rFonts w:ascii="Times New Roman" w:hAnsi="Times New Roman" w:cs="Times New Roman"/>
          <w:i/>
          <w:iCs/>
          <w:sz w:val="26"/>
          <w:szCs w:val="26"/>
        </w:rPr>
        <w:t>urrent</w:t>
      </w:r>
    </w:p>
    <w:p w14:paraId="1057A8DA" w14:textId="77777777" w:rsidR="007A681F" w:rsidRPr="00711F1A" w:rsidRDefault="007A681F" w:rsidP="007A681F">
      <w:pPr>
        <w:pStyle w:val="TableList1ArialNarrow"/>
        <w:numPr>
          <w:ilvl w:val="0"/>
          <w:numId w:val="19"/>
        </w:numPr>
        <w:spacing w:before="40"/>
        <w:rPr>
          <w:rFonts w:ascii="Times New Roman" w:hAnsi="Times New Roman" w:cs="Times New Roman"/>
          <w:i/>
          <w:iCs/>
          <w:sz w:val="26"/>
          <w:szCs w:val="26"/>
        </w:rPr>
      </w:pPr>
      <w:r w:rsidRPr="00711F1A">
        <w:rPr>
          <w:rFonts w:ascii="Times New Roman" w:hAnsi="Times New Roman" w:cs="Times New Roman"/>
          <w:sz w:val="26"/>
          <w:szCs w:val="26"/>
        </w:rPr>
        <w:t xml:space="preserve">Customer service </w:t>
      </w:r>
    </w:p>
    <w:p w14:paraId="0FA76FEE" w14:textId="26B3FF3D" w:rsidR="00E40927" w:rsidRPr="00711F1A" w:rsidRDefault="00E40927" w:rsidP="00E40927">
      <w:pPr>
        <w:pStyle w:val="TableList1ArialNarrow"/>
        <w:numPr>
          <w:ilvl w:val="0"/>
          <w:numId w:val="19"/>
        </w:numPr>
        <w:spacing w:before="40"/>
        <w:rPr>
          <w:rFonts w:ascii="Times New Roman" w:hAnsi="Times New Roman" w:cs="Times New Roman"/>
          <w:i/>
          <w:iCs/>
          <w:sz w:val="26"/>
          <w:szCs w:val="26"/>
        </w:rPr>
      </w:pPr>
      <w:r w:rsidRPr="00711F1A">
        <w:rPr>
          <w:rFonts w:ascii="Times New Roman" w:hAnsi="Times New Roman" w:cs="Times New Roman"/>
          <w:sz w:val="26"/>
          <w:szCs w:val="26"/>
        </w:rPr>
        <w:t>Make drinks and acai bowls</w:t>
      </w:r>
    </w:p>
    <w:p w14:paraId="22A8F91C" w14:textId="78F0D1BC" w:rsidR="00E40927" w:rsidRPr="00711F1A" w:rsidRDefault="00E40927" w:rsidP="00E40927">
      <w:pPr>
        <w:pStyle w:val="TableList1ArialNarrow"/>
        <w:numPr>
          <w:ilvl w:val="0"/>
          <w:numId w:val="19"/>
        </w:numPr>
        <w:spacing w:before="40"/>
        <w:rPr>
          <w:rFonts w:ascii="Times New Roman" w:hAnsi="Times New Roman" w:cs="Times New Roman"/>
          <w:i/>
          <w:iCs/>
          <w:sz w:val="26"/>
          <w:szCs w:val="26"/>
        </w:rPr>
      </w:pPr>
      <w:r w:rsidRPr="00711F1A">
        <w:rPr>
          <w:rFonts w:ascii="Times New Roman" w:hAnsi="Times New Roman" w:cs="Times New Roman"/>
          <w:sz w:val="26"/>
          <w:szCs w:val="26"/>
        </w:rPr>
        <w:t>Clean a</w:t>
      </w:r>
      <w:r w:rsidR="007A681F" w:rsidRPr="00711F1A">
        <w:rPr>
          <w:rFonts w:ascii="Times New Roman" w:hAnsi="Times New Roman" w:cs="Times New Roman"/>
          <w:sz w:val="26"/>
          <w:szCs w:val="26"/>
        </w:rPr>
        <w:t>nd take out the trash</w:t>
      </w:r>
    </w:p>
    <w:p w14:paraId="0F6C9A05" w14:textId="77777777" w:rsidR="00AD0A62" w:rsidRPr="00711F1A" w:rsidRDefault="00AD0A62" w:rsidP="00C020F2">
      <w:pPr>
        <w:spacing w:before="60" w:after="20"/>
        <w:rPr>
          <w:rStyle w:val="BookTitle"/>
          <w:rFonts w:ascii="Times New Roman" w:hAnsi="Times New Roman" w:cs="Times New Roman"/>
          <w:i w:val="0"/>
          <w:iCs w:val="0"/>
          <w:sz w:val="26"/>
          <w:szCs w:val="26"/>
        </w:rPr>
      </w:pPr>
    </w:p>
    <w:p w14:paraId="4327B313" w14:textId="1530E277" w:rsidR="00017376" w:rsidRPr="00711F1A" w:rsidRDefault="003D08C6" w:rsidP="00C020F2">
      <w:pPr>
        <w:spacing w:before="60" w:after="20"/>
        <w:rPr>
          <w:rStyle w:val="BookTitle"/>
          <w:rFonts w:ascii="Times New Roman" w:hAnsi="Times New Roman" w:cs="Times New Roman"/>
          <w:sz w:val="26"/>
          <w:szCs w:val="26"/>
        </w:rPr>
      </w:pPr>
      <w:r w:rsidRPr="00711F1A">
        <w:rPr>
          <w:rStyle w:val="BookTitle"/>
          <w:rFonts w:ascii="Times New Roman" w:hAnsi="Times New Roman" w:cs="Times New Roman"/>
          <w:i w:val="0"/>
          <w:iCs w:val="0"/>
          <w:sz w:val="26"/>
          <w:szCs w:val="26"/>
        </w:rPr>
        <w:t>Receptionist</w:t>
      </w:r>
      <w:r w:rsidR="00017376" w:rsidRPr="00711F1A">
        <w:rPr>
          <w:rStyle w:val="BookTitle"/>
          <w:rFonts w:ascii="Times New Roman" w:hAnsi="Times New Roman" w:cs="Times New Roman"/>
          <w:sz w:val="26"/>
          <w:szCs w:val="26"/>
        </w:rPr>
        <w:t xml:space="preserve">, </w:t>
      </w:r>
      <w:r w:rsidRPr="00711F1A">
        <w:rPr>
          <w:rStyle w:val="BookTitle"/>
          <w:rFonts w:ascii="Times New Roman" w:hAnsi="Times New Roman" w:cs="Times New Roman"/>
          <w:b w:val="0"/>
          <w:bCs w:val="0"/>
          <w:sz w:val="26"/>
          <w:szCs w:val="26"/>
        </w:rPr>
        <w:t>Hedrick’s Chevrolet</w:t>
      </w:r>
      <w:r w:rsidR="00FF4D2C" w:rsidRPr="00711F1A">
        <w:rPr>
          <w:rStyle w:val="BookTitle"/>
          <w:rFonts w:ascii="Times New Roman" w:hAnsi="Times New Roman" w:cs="Times New Roman"/>
          <w:b w:val="0"/>
          <w:bCs w:val="0"/>
          <w:sz w:val="26"/>
          <w:szCs w:val="26"/>
        </w:rPr>
        <w:t xml:space="preserve">, </w:t>
      </w:r>
      <w:r w:rsidRPr="00711F1A">
        <w:rPr>
          <w:rStyle w:val="BookTitle"/>
          <w:rFonts w:ascii="Times New Roman" w:hAnsi="Times New Roman" w:cs="Times New Roman"/>
          <w:b w:val="0"/>
          <w:bCs w:val="0"/>
          <w:sz w:val="26"/>
          <w:szCs w:val="26"/>
        </w:rPr>
        <w:t>Fresno,</w:t>
      </w:r>
      <w:r w:rsidR="007A681F" w:rsidRPr="00711F1A">
        <w:rPr>
          <w:rStyle w:val="BookTitle"/>
          <w:rFonts w:ascii="Times New Roman" w:hAnsi="Times New Roman" w:cs="Times New Roman"/>
          <w:b w:val="0"/>
          <w:bCs w:val="0"/>
          <w:sz w:val="26"/>
          <w:szCs w:val="26"/>
        </w:rPr>
        <w:t xml:space="preserve"> </w:t>
      </w:r>
      <w:r w:rsidR="00337609" w:rsidRPr="00711F1A">
        <w:rPr>
          <w:rStyle w:val="BookTitle"/>
          <w:rFonts w:ascii="Times New Roman" w:hAnsi="Times New Roman" w:cs="Times New Roman"/>
          <w:b w:val="0"/>
          <w:bCs w:val="0"/>
          <w:sz w:val="26"/>
          <w:szCs w:val="26"/>
        </w:rPr>
        <w:t>C</w:t>
      </w:r>
      <w:r w:rsidRPr="00711F1A">
        <w:rPr>
          <w:rStyle w:val="BookTitle"/>
          <w:rFonts w:ascii="Times New Roman" w:hAnsi="Times New Roman" w:cs="Times New Roman"/>
          <w:b w:val="0"/>
          <w:bCs w:val="0"/>
          <w:sz w:val="26"/>
          <w:szCs w:val="26"/>
        </w:rPr>
        <w:t>alifornia</w:t>
      </w:r>
      <w:r w:rsidR="006433A9" w:rsidRPr="00711F1A">
        <w:rPr>
          <w:rStyle w:val="BookTitle"/>
          <w:rFonts w:ascii="Times New Roman" w:hAnsi="Times New Roman" w:cs="Times New Roman"/>
          <w:b w:val="0"/>
          <w:bCs w:val="0"/>
          <w:sz w:val="26"/>
          <w:szCs w:val="26"/>
        </w:rPr>
        <w:t>,</w:t>
      </w:r>
      <w:r w:rsidR="00017376" w:rsidRPr="00711F1A">
        <w:rPr>
          <w:rStyle w:val="BookTitle"/>
          <w:rFonts w:ascii="Times New Roman" w:hAnsi="Times New Roman" w:cs="Times New Roman"/>
          <w:b w:val="0"/>
          <w:bCs w:val="0"/>
          <w:sz w:val="26"/>
          <w:szCs w:val="26"/>
        </w:rPr>
        <w:t xml:space="preserve"> </w:t>
      </w:r>
      <w:r w:rsidRPr="00711F1A">
        <w:rPr>
          <w:rStyle w:val="BookTitle"/>
          <w:rFonts w:ascii="Times New Roman" w:hAnsi="Times New Roman" w:cs="Times New Roman"/>
          <w:b w:val="0"/>
          <w:bCs w:val="0"/>
          <w:sz w:val="26"/>
          <w:szCs w:val="26"/>
        </w:rPr>
        <w:t>March 2018-July 2</w:t>
      </w:r>
      <w:r w:rsidR="00BB1A7A" w:rsidRPr="00711F1A">
        <w:rPr>
          <w:rStyle w:val="BookTitle"/>
          <w:rFonts w:ascii="Times New Roman" w:hAnsi="Times New Roman" w:cs="Times New Roman"/>
          <w:b w:val="0"/>
          <w:bCs w:val="0"/>
          <w:sz w:val="26"/>
          <w:szCs w:val="26"/>
        </w:rPr>
        <w:t>019</w:t>
      </w:r>
    </w:p>
    <w:p w14:paraId="52144748" w14:textId="77777777" w:rsidR="007A681F" w:rsidRPr="00711F1A" w:rsidRDefault="007A681F" w:rsidP="007A681F">
      <w:pPr>
        <w:pStyle w:val="TableList1ArialNarrow"/>
        <w:numPr>
          <w:ilvl w:val="0"/>
          <w:numId w:val="10"/>
        </w:numPr>
        <w:rPr>
          <w:rFonts w:ascii="Times New Roman" w:hAnsi="Times New Roman" w:cs="Times New Roman"/>
          <w:bCs/>
          <w:iCs/>
          <w:sz w:val="26"/>
          <w:szCs w:val="26"/>
        </w:rPr>
      </w:pPr>
      <w:r w:rsidRPr="00711F1A">
        <w:rPr>
          <w:rFonts w:ascii="Times New Roman" w:hAnsi="Times New Roman" w:cs="Times New Roman"/>
          <w:bCs/>
          <w:iCs/>
          <w:sz w:val="26"/>
          <w:szCs w:val="26"/>
        </w:rPr>
        <w:t xml:space="preserve">Customer service </w:t>
      </w:r>
    </w:p>
    <w:p w14:paraId="25D0EB25" w14:textId="42B0D63E" w:rsidR="00FB686E" w:rsidRPr="00711F1A" w:rsidRDefault="00FB686E" w:rsidP="00FB686E">
      <w:pPr>
        <w:pStyle w:val="TableList1ArialNarrow"/>
        <w:numPr>
          <w:ilvl w:val="0"/>
          <w:numId w:val="10"/>
        </w:numPr>
        <w:rPr>
          <w:rFonts w:ascii="Times New Roman" w:hAnsi="Times New Roman" w:cs="Times New Roman"/>
          <w:bCs/>
          <w:iCs/>
          <w:sz w:val="26"/>
          <w:szCs w:val="26"/>
        </w:rPr>
      </w:pPr>
      <w:r w:rsidRPr="00711F1A">
        <w:rPr>
          <w:rFonts w:ascii="Times New Roman" w:hAnsi="Times New Roman" w:cs="Times New Roman"/>
          <w:bCs/>
          <w:iCs/>
          <w:sz w:val="26"/>
          <w:szCs w:val="26"/>
        </w:rPr>
        <w:t>O</w:t>
      </w:r>
      <w:r w:rsidR="00460D90" w:rsidRPr="00711F1A">
        <w:rPr>
          <w:rFonts w:ascii="Times New Roman" w:hAnsi="Times New Roman" w:cs="Times New Roman"/>
          <w:bCs/>
          <w:iCs/>
          <w:sz w:val="26"/>
          <w:szCs w:val="26"/>
        </w:rPr>
        <w:t>rganiz</w:t>
      </w:r>
      <w:r w:rsidRPr="00711F1A">
        <w:rPr>
          <w:rFonts w:ascii="Times New Roman" w:hAnsi="Times New Roman" w:cs="Times New Roman"/>
          <w:bCs/>
          <w:iCs/>
          <w:sz w:val="26"/>
          <w:szCs w:val="26"/>
        </w:rPr>
        <w:t>e</w:t>
      </w:r>
      <w:r w:rsidR="007A681F" w:rsidRPr="00711F1A">
        <w:rPr>
          <w:rFonts w:ascii="Times New Roman" w:hAnsi="Times New Roman" w:cs="Times New Roman"/>
          <w:bCs/>
          <w:iCs/>
          <w:sz w:val="26"/>
          <w:szCs w:val="26"/>
        </w:rPr>
        <w:t>d the front desk</w:t>
      </w:r>
      <w:r w:rsidRPr="00711F1A">
        <w:rPr>
          <w:rFonts w:ascii="Times New Roman" w:hAnsi="Times New Roman" w:cs="Times New Roman"/>
          <w:bCs/>
          <w:iCs/>
          <w:sz w:val="26"/>
          <w:szCs w:val="26"/>
        </w:rPr>
        <w:t>, filed</w:t>
      </w:r>
      <w:r w:rsidR="007A681F" w:rsidRPr="00711F1A">
        <w:rPr>
          <w:rFonts w:ascii="Times New Roman" w:hAnsi="Times New Roman" w:cs="Times New Roman"/>
          <w:bCs/>
          <w:iCs/>
          <w:sz w:val="26"/>
          <w:szCs w:val="26"/>
        </w:rPr>
        <w:t xml:space="preserve"> paperwork</w:t>
      </w:r>
      <w:r w:rsidRPr="00711F1A">
        <w:rPr>
          <w:rFonts w:ascii="Times New Roman" w:hAnsi="Times New Roman" w:cs="Times New Roman"/>
          <w:bCs/>
          <w:iCs/>
          <w:sz w:val="26"/>
          <w:szCs w:val="26"/>
        </w:rPr>
        <w:t xml:space="preserve">, </w:t>
      </w:r>
      <w:r w:rsidR="007A681F" w:rsidRPr="00711F1A">
        <w:rPr>
          <w:rFonts w:ascii="Times New Roman" w:hAnsi="Times New Roman" w:cs="Times New Roman"/>
          <w:bCs/>
          <w:iCs/>
          <w:sz w:val="26"/>
          <w:szCs w:val="26"/>
        </w:rPr>
        <w:t xml:space="preserve">handled mail </w:t>
      </w:r>
      <w:r w:rsidRPr="00711F1A">
        <w:rPr>
          <w:rFonts w:ascii="Times New Roman" w:hAnsi="Times New Roman" w:cs="Times New Roman"/>
          <w:bCs/>
          <w:iCs/>
          <w:sz w:val="26"/>
          <w:szCs w:val="26"/>
        </w:rPr>
        <w:t>and answered the phone</w:t>
      </w:r>
    </w:p>
    <w:p w14:paraId="0FEF417C" w14:textId="2D2169D0" w:rsidR="00574E5F" w:rsidRPr="00711F1A" w:rsidRDefault="007A681F" w:rsidP="00FB686E">
      <w:pPr>
        <w:pStyle w:val="TableList1ArialNarrow"/>
        <w:numPr>
          <w:ilvl w:val="0"/>
          <w:numId w:val="10"/>
        </w:numPr>
        <w:rPr>
          <w:rFonts w:ascii="Times New Roman" w:hAnsi="Times New Roman" w:cs="Times New Roman"/>
          <w:bCs/>
          <w:iCs/>
          <w:sz w:val="26"/>
          <w:szCs w:val="26"/>
        </w:rPr>
      </w:pPr>
      <w:r w:rsidRPr="00711F1A">
        <w:rPr>
          <w:rFonts w:ascii="Times New Roman" w:hAnsi="Times New Roman" w:cs="Times New Roman"/>
          <w:bCs/>
          <w:iCs/>
          <w:sz w:val="26"/>
          <w:szCs w:val="26"/>
        </w:rPr>
        <w:t>H</w:t>
      </w:r>
      <w:r w:rsidR="003D08C6" w:rsidRPr="00711F1A">
        <w:rPr>
          <w:rFonts w:ascii="Times New Roman" w:hAnsi="Times New Roman" w:cs="Times New Roman"/>
          <w:bCs/>
          <w:iCs/>
          <w:sz w:val="26"/>
          <w:szCs w:val="26"/>
        </w:rPr>
        <w:t>elp</w:t>
      </w:r>
      <w:r w:rsidR="00FB686E" w:rsidRPr="00711F1A">
        <w:rPr>
          <w:rFonts w:ascii="Times New Roman" w:hAnsi="Times New Roman" w:cs="Times New Roman"/>
          <w:bCs/>
          <w:iCs/>
          <w:sz w:val="26"/>
          <w:szCs w:val="26"/>
        </w:rPr>
        <w:t>ed</w:t>
      </w:r>
      <w:r w:rsidR="00C71742" w:rsidRPr="00711F1A">
        <w:rPr>
          <w:rFonts w:ascii="Times New Roman" w:hAnsi="Times New Roman" w:cs="Times New Roman"/>
          <w:bCs/>
          <w:iCs/>
          <w:sz w:val="26"/>
          <w:szCs w:val="26"/>
        </w:rPr>
        <w:t xml:space="preserve"> the</w:t>
      </w:r>
      <w:r w:rsidR="003D08C6" w:rsidRPr="00711F1A">
        <w:rPr>
          <w:rFonts w:ascii="Times New Roman" w:hAnsi="Times New Roman" w:cs="Times New Roman"/>
          <w:bCs/>
          <w:iCs/>
          <w:sz w:val="26"/>
          <w:szCs w:val="26"/>
        </w:rPr>
        <w:t xml:space="preserve"> finance manager and sales</w:t>
      </w:r>
      <w:r w:rsidRPr="00711F1A">
        <w:rPr>
          <w:rFonts w:ascii="Times New Roman" w:hAnsi="Times New Roman" w:cs="Times New Roman"/>
          <w:bCs/>
          <w:iCs/>
          <w:sz w:val="26"/>
          <w:szCs w:val="26"/>
        </w:rPr>
        <w:t>people</w:t>
      </w:r>
      <w:r w:rsidR="003D08C6" w:rsidRPr="00711F1A">
        <w:rPr>
          <w:rFonts w:ascii="Times New Roman" w:hAnsi="Times New Roman" w:cs="Times New Roman"/>
          <w:bCs/>
          <w:iCs/>
          <w:sz w:val="26"/>
          <w:szCs w:val="26"/>
        </w:rPr>
        <w:t xml:space="preserve"> with tasks</w:t>
      </w:r>
    </w:p>
    <w:p w14:paraId="2A86ECA3" w14:textId="77777777" w:rsidR="00AD0A62" w:rsidRPr="00711F1A" w:rsidRDefault="00AD0A62" w:rsidP="00BB1A7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6"/>
          <w:szCs w:val="26"/>
        </w:rPr>
      </w:pPr>
    </w:p>
    <w:p w14:paraId="0ADCFD6F" w14:textId="13F148EA" w:rsidR="00BB1A7A" w:rsidRPr="00711F1A" w:rsidRDefault="00BB1A7A" w:rsidP="00BB1A7A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711F1A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Tutor, </w:t>
      </w:r>
      <w:r w:rsidRPr="00711F1A">
        <w:rPr>
          <w:rFonts w:ascii="Times New Roman" w:eastAsia="Times New Roman" w:hAnsi="Times New Roman" w:cs="Times New Roman"/>
          <w:i/>
          <w:iCs/>
          <w:sz w:val="26"/>
          <w:szCs w:val="26"/>
        </w:rPr>
        <w:t>Clovis West High School, Fresno,</w:t>
      </w:r>
      <w:r w:rsidR="007A681F" w:rsidRPr="00711F1A">
        <w:rPr>
          <w:rFonts w:ascii="Times New Roman" w:eastAsia="Times New Roman" w:hAnsi="Times New Roman" w:cs="Times New Roman"/>
          <w:i/>
          <w:iCs/>
          <w:sz w:val="26"/>
          <w:szCs w:val="26"/>
        </w:rPr>
        <w:t xml:space="preserve"> </w:t>
      </w:r>
      <w:r w:rsidRPr="00711F1A">
        <w:rPr>
          <w:rFonts w:ascii="Times New Roman" w:eastAsia="Times New Roman" w:hAnsi="Times New Roman" w:cs="Times New Roman"/>
          <w:i/>
          <w:iCs/>
          <w:sz w:val="26"/>
          <w:szCs w:val="26"/>
        </w:rPr>
        <w:t>California</w:t>
      </w:r>
      <w:r w:rsidR="00700A98" w:rsidRPr="00711F1A">
        <w:rPr>
          <w:rFonts w:ascii="Times New Roman" w:eastAsia="Times New Roman" w:hAnsi="Times New Roman" w:cs="Times New Roman"/>
          <w:i/>
          <w:iCs/>
          <w:sz w:val="26"/>
          <w:szCs w:val="26"/>
        </w:rPr>
        <w:t>,</w:t>
      </w:r>
      <w:r w:rsidRPr="00711F1A">
        <w:rPr>
          <w:rFonts w:ascii="Times New Roman" w:eastAsia="Times New Roman" w:hAnsi="Times New Roman" w:cs="Times New Roman"/>
          <w:i/>
          <w:iCs/>
          <w:sz w:val="26"/>
          <w:szCs w:val="26"/>
        </w:rPr>
        <w:t xml:space="preserve"> August 2015-June 2019</w:t>
      </w:r>
    </w:p>
    <w:p w14:paraId="5AF351C1" w14:textId="77777777" w:rsidR="00BB1A7A" w:rsidRPr="00711F1A" w:rsidRDefault="00BB1A7A" w:rsidP="00BB1A7A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711F1A">
        <w:rPr>
          <w:rFonts w:ascii="Times New Roman" w:eastAsia="Times New Roman" w:hAnsi="Times New Roman" w:cs="Times New Roman"/>
          <w:sz w:val="26"/>
          <w:szCs w:val="26"/>
        </w:rPr>
        <w:t>Math</w:t>
      </w:r>
    </w:p>
    <w:p w14:paraId="43944F6D" w14:textId="77777777" w:rsidR="00BB1A7A" w:rsidRPr="00711F1A" w:rsidRDefault="00BB1A7A" w:rsidP="00BB1A7A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711F1A">
        <w:rPr>
          <w:rFonts w:ascii="Times New Roman" w:eastAsia="Times New Roman" w:hAnsi="Times New Roman" w:cs="Times New Roman"/>
          <w:sz w:val="26"/>
          <w:szCs w:val="26"/>
        </w:rPr>
        <w:t>AP Chemistry</w:t>
      </w:r>
    </w:p>
    <w:p w14:paraId="2BB7DB2C" w14:textId="77777777" w:rsidR="00BB1A7A" w:rsidRPr="00711F1A" w:rsidRDefault="00BB1A7A" w:rsidP="00BB1A7A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711F1A">
        <w:rPr>
          <w:rFonts w:ascii="Times New Roman" w:eastAsia="Times New Roman" w:hAnsi="Times New Roman" w:cs="Times New Roman"/>
          <w:sz w:val="26"/>
          <w:szCs w:val="26"/>
        </w:rPr>
        <w:t>Honors Chemistry</w:t>
      </w:r>
    </w:p>
    <w:p w14:paraId="01F0C6D4" w14:textId="77777777" w:rsidR="00700A98" w:rsidRPr="00711F1A" w:rsidRDefault="00700A98" w:rsidP="00700A98">
      <w:pPr>
        <w:pStyle w:val="TableList1ArialNarrow"/>
        <w:numPr>
          <w:ilvl w:val="0"/>
          <w:numId w:val="0"/>
        </w:numPr>
        <w:rPr>
          <w:rFonts w:ascii="Times New Roman" w:hAnsi="Times New Roman" w:cs="Times New Roman"/>
          <w:b/>
          <w:bCs/>
          <w:sz w:val="26"/>
          <w:szCs w:val="26"/>
        </w:rPr>
      </w:pPr>
    </w:p>
    <w:p w14:paraId="5B1A652B" w14:textId="28C57D2B" w:rsidR="007A681F" w:rsidRPr="00711F1A" w:rsidRDefault="007A681F" w:rsidP="007A681F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6"/>
          <w:szCs w:val="26"/>
        </w:rPr>
      </w:pPr>
      <w:r w:rsidRPr="00711F1A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Community Service, </w:t>
      </w:r>
      <w:r w:rsidRPr="00711F1A">
        <w:rPr>
          <w:rFonts w:ascii="Times New Roman" w:eastAsia="Times New Roman" w:hAnsi="Times New Roman" w:cs="Times New Roman"/>
          <w:i/>
          <w:iCs/>
          <w:sz w:val="26"/>
          <w:szCs w:val="26"/>
        </w:rPr>
        <w:t>Fresno, California, August 2014- June 2019</w:t>
      </w:r>
    </w:p>
    <w:p w14:paraId="1EA81617" w14:textId="77777777" w:rsidR="007A681F" w:rsidRPr="00711F1A" w:rsidRDefault="007A681F" w:rsidP="007A681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711F1A">
        <w:rPr>
          <w:rFonts w:ascii="Times New Roman" w:hAnsi="Times New Roman" w:cs="Times New Roman"/>
          <w:sz w:val="26"/>
          <w:szCs w:val="26"/>
        </w:rPr>
        <w:t xml:space="preserve">Member of Key Club International </w:t>
      </w:r>
    </w:p>
    <w:p w14:paraId="31642050" w14:textId="22A2D01A" w:rsidR="007A681F" w:rsidRPr="00711F1A" w:rsidRDefault="00505DF8" w:rsidP="007A681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711F1A">
        <w:rPr>
          <w:rFonts w:ascii="Times New Roman" w:hAnsi="Times New Roman" w:cs="Times New Roman"/>
          <w:sz w:val="26"/>
          <w:szCs w:val="26"/>
        </w:rPr>
        <w:t>Coordinated</w:t>
      </w:r>
      <w:r w:rsidR="007A681F" w:rsidRPr="00711F1A">
        <w:rPr>
          <w:rFonts w:ascii="Times New Roman" w:hAnsi="Times New Roman" w:cs="Times New Roman"/>
          <w:sz w:val="26"/>
          <w:szCs w:val="26"/>
        </w:rPr>
        <w:t xml:space="preserve"> </w:t>
      </w:r>
      <w:r w:rsidRPr="00711F1A">
        <w:rPr>
          <w:rFonts w:ascii="Times New Roman" w:hAnsi="Times New Roman" w:cs="Times New Roman"/>
          <w:sz w:val="26"/>
          <w:szCs w:val="26"/>
        </w:rPr>
        <w:t>campaign</w:t>
      </w:r>
      <w:r w:rsidR="001D1439" w:rsidRPr="00711F1A">
        <w:rPr>
          <w:rFonts w:ascii="Times New Roman" w:hAnsi="Times New Roman" w:cs="Times New Roman"/>
          <w:sz w:val="26"/>
          <w:szCs w:val="26"/>
        </w:rPr>
        <w:t xml:space="preserve"> to receive </w:t>
      </w:r>
      <w:r w:rsidR="007A681F" w:rsidRPr="00711F1A">
        <w:rPr>
          <w:rFonts w:ascii="Times New Roman" w:hAnsi="Times New Roman" w:cs="Times New Roman"/>
          <w:sz w:val="26"/>
          <w:szCs w:val="26"/>
        </w:rPr>
        <w:t>over 250 toys for the Boys and Girls Club for Christmas 2018</w:t>
      </w:r>
    </w:p>
    <w:p w14:paraId="69385A20" w14:textId="6F22150F" w:rsidR="007A681F" w:rsidRPr="00711F1A" w:rsidRDefault="007A681F" w:rsidP="007A681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711F1A">
        <w:rPr>
          <w:rFonts w:ascii="Times New Roman" w:hAnsi="Times New Roman" w:cs="Times New Roman"/>
          <w:sz w:val="26"/>
          <w:szCs w:val="26"/>
        </w:rPr>
        <w:t>Parti</w:t>
      </w:r>
      <w:r w:rsidR="003C782E" w:rsidRPr="00711F1A">
        <w:rPr>
          <w:rFonts w:ascii="Times New Roman" w:hAnsi="Times New Roman" w:cs="Times New Roman"/>
          <w:sz w:val="26"/>
          <w:szCs w:val="26"/>
        </w:rPr>
        <w:t>cipated</w:t>
      </w:r>
      <w:r w:rsidRPr="00711F1A">
        <w:rPr>
          <w:rFonts w:ascii="Times New Roman" w:hAnsi="Times New Roman" w:cs="Times New Roman"/>
          <w:sz w:val="26"/>
          <w:szCs w:val="26"/>
        </w:rPr>
        <w:t xml:space="preserve"> in park cleanups in Woodward Park</w:t>
      </w:r>
    </w:p>
    <w:p w14:paraId="31E67F41" w14:textId="77777777" w:rsidR="007A681F" w:rsidRPr="00711F1A" w:rsidRDefault="007A681F" w:rsidP="007A681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711F1A">
        <w:rPr>
          <w:rFonts w:ascii="Times New Roman" w:hAnsi="Times New Roman" w:cs="Times New Roman"/>
          <w:sz w:val="26"/>
          <w:szCs w:val="26"/>
        </w:rPr>
        <w:t>Volunteered through my church for “Serve Fresno”</w:t>
      </w:r>
    </w:p>
    <w:p w14:paraId="72AC9D3A" w14:textId="77777777" w:rsidR="007A681F" w:rsidRPr="00711F1A" w:rsidRDefault="007A681F" w:rsidP="007A681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711F1A">
        <w:rPr>
          <w:rFonts w:ascii="Times New Roman" w:eastAsia="Times New Roman" w:hAnsi="Times New Roman" w:cs="Times New Roman"/>
          <w:sz w:val="26"/>
          <w:szCs w:val="26"/>
        </w:rPr>
        <w:t xml:space="preserve">Member of Jr. Larcs throughout High School </w:t>
      </w:r>
    </w:p>
    <w:p w14:paraId="7ECB5F77" w14:textId="77777777" w:rsidR="007A681F" w:rsidRPr="00711F1A" w:rsidRDefault="007A681F" w:rsidP="00700A98">
      <w:pPr>
        <w:pStyle w:val="TableList1ArialNarrow"/>
        <w:numPr>
          <w:ilvl w:val="0"/>
          <w:numId w:val="0"/>
        </w:numPr>
        <w:rPr>
          <w:rFonts w:ascii="Times New Roman" w:hAnsi="Times New Roman" w:cs="Times New Roman"/>
          <w:b/>
          <w:bCs/>
          <w:sz w:val="26"/>
          <w:szCs w:val="26"/>
        </w:rPr>
      </w:pPr>
    </w:p>
    <w:p w14:paraId="4DBEB10E" w14:textId="26527CC6" w:rsidR="000A0A5E" w:rsidRPr="00711F1A" w:rsidRDefault="003D08C6" w:rsidP="00700A98">
      <w:pPr>
        <w:pStyle w:val="TableList1ArialNarrow"/>
        <w:numPr>
          <w:ilvl w:val="0"/>
          <w:numId w:val="0"/>
        </w:numPr>
        <w:rPr>
          <w:rFonts w:ascii="Times New Roman" w:hAnsi="Times New Roman" w:cs="Times New Roman"/>
          <w:b/>
          <w:bCs/>
          <w:i/>
          <w:iCs/>
          <w:spacing w:val="5"/>
          <w:sz w:val="26"/>
          <w:szCs w:val="26"/>
        </w:rPr>
      </w:pPr>
      <w:r w:rsidRPr="00711F1A">
        <w:rPr>
          <w:rFonts w:ascii="Times New Roman" w:hAnsi="Times New Roman" w:cs="Times New Roman"/>
          <w:b/>
          <w:bCs/>
          <w:sz w:val="26"/>
          <w:szCs w:val="26"/>
        </w:rPr>
        <w:t>Coach</w:t>
      </w:r>
      <w:r w:rsidR="00460D90" w:rsidRPr="00711F1A">
        <w:rPr>
          <w:rFonts w:ascii="Times New Roman" w:hAnsi="Times New Roman" w:cs="Times New Roman"/>
          <w:b/>
          <w:bCs/>
          <w:i/>
          <w:iCs/>
          <w:sz w:val="26"/>
          <w:szCs w:val="26"/>
        </w:rPr>
        <w:t xml:space="preserve">, </w:t>
      </w:r>
      <w:r w:rsidRPr="00711F1A">
        <w:rPr>
          <w:rFonts w:ascii="Times New Roman" w:hAnsi="Times New Roman" w:cs="Times New Roman"/>
          <w:i/>
          <w:iCs/>
          <w:sz w:val="26"/>
          <w:szCs w:val="26"/>
        </w:rPr>
        <w:t>Clovis Kickers</w:t>
      </w:r>
      <w:r w:rsidR="00FA44FC" w:rsidRPr="00711F1A">
        <w:rPr>
          <w:rFonts w:ascii="Times New Roman" w:hAnsi="Times New Roman" w:cs="Times New Roman"/>
          <w:i/>
          <w:iCs/>
          <w:sz w:val="26"/>
          <w:szCs w:val="26"/>
        </w:rPr>
        <w:t xml:space="preserve">, </w:t>
      </w:r>
      <w:r w:rsidRPr="00711F1A">
        <w:rPr>
          <w:rFonts w:ascii="Times New Roman" w:hAnsi="Times New Roman" w:cs="Times New Roman"/>
          <w:i/>
          <w:iCs/>
          <w:sz w:val="26"/>
          <w:szCs w:val="26"/>
        </w:rPr>
        <w:t>Clovis</w:t>
      </w:r>
      <w:r w:rsidR="00FA44FC" w:rsidRPr="00711F1A">
        <w:rPr>
          <w:rFonts w:ascii="Times New Roman" w:hAnsi="Times New Roman" w:cs="Times New Roman"/>
          <w:i/>
          <w:iCs/>
          <w:sz w:val="26"/>
          <w:szCs w:val="26"/>
        </w:rPr>
        <w:t>,</w:t>
      </w:r>
      <w:r w:rsidR="007A681F" w:rsidRPr="00711F1A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r w:rsidRPr="00711F1A">
        <w:rPr>
          <w:rFonts w:ascii="Times New Roman" w:hAnsi="Times New Roman" w:cs="Times New Roman"/>
          <w:i/>
          <w:iCs/>
          <w:sz w:val="26"/>
          <w:szCs w:val="26"/>
        </w:rPr>
        <w:t>California</w:t>
      </w:r>
      <w:r w:rsidR="0049358A" w:rsidRPr="00711F1A">
        <w:rPr>
          <w:rFonts w:ascii="Times New Roman" w:hAnsi="Times New Roman" w:cs="Times New Roman"/>
          <w:i/>
          <w:iCs/>
          <w:sz w:val="26"/>
          <w:szCs w:val="26"/>
        </w:rPr>
        <w:t xml:space="preserve">, </w:t>
      </w:r>
      <w:r w:rsidR="007A681F" w:rsidRPr="00711F1A">
        <w:rPr>
          <w:rFonts w:ascii="Times New Roman" w:eastAsia="Times New Roman" w:hAnsi="Times New Roman" w:cs="Times New Roman"/>
          <w:i/>
          <w:iCs/>
          <w:color w:val="000000"/>
          <w:sz w:val="26"/>
          <w:szCs w:val="26"/>
        </w:rPr>
        <w:t>February</w:t>
      </w:r>
      <w:r w:rsidR="007A681F" w:rsidRPr="00711F1A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r w:rsidR="00DD769F" w:rsidRPr="00711F1A">
        <w:rPr>
          <w:rFonts w:ascii="Times New Roman" w:hAnsi="Times New Roman" w:cs="Times New Roman"/>
          <w:i/>
          <w:iCs/>
          <w:sz w:val="26"/>
          <w:szCs w:val="26"/>
        </w:rPr>
        <w:t>201</w:t>
      </w:r>
      <w:r w:rsidRPr="00711F1A">
        <w:rPr>
          <w:rFonts w:ascii="Times New Roman" w:hAnsi="Times New Roman" w:cs="Times New Roman"/>
          <w:i/>
          <w:iCs/>
          <w:sz w:val="26"/>
          <w:szCs w:val="26"/>
        </w:rPr>
        <w:t>8</w:t>
      </w:r>
      <w:r w:rsidR="0049358A" w:rsidRPr="00711F1A">
        <w:rPr>
          <w:rFonts w:ascii="Times New Roman" w:hAnsi="Times New Roman" w:cs="Times New Roman"/>
          <w:i/>
          <w:iCs/>
          <w:sz w:val="26"/>
          <w:szCs w:val="26"/>
        </w:rPr>
        <w:t>-</w:t>
      </w:r>
      <w:r w:rsidRPr="00711F1A">
        <w:rPr>
          <w:rFonts w:ascii="Times New Roman" w:hAnsi="Times New Roman" w:cs="Times New Roman"/>
          <w:i/>
          <w:iCs/>
          <w:sz w:val="26"/>
          <w:szCs w:val="26"/>
        </w:rPr>
        <w:t>May</w:t>
      </w:r>
      <w:r w:rsidR="0049358A" w:rsidRPr="00711F1A">
        <w:rPr>
          <w:rFonts w:ascii="Times New Roman" w:hAnsi="Times New Roman" w:cs="Times New Roman"/>
          <w:i/>
          <w:iCs/>
          <w:sz w:val="26"/>
          <w:szCs w:val="26"/>
        </w:rPr>
        <w:t xml:space="preserve"> 201</w:t>
      </w:r>
      <w:r w:rsidRPr="00711F1A">
        <w:rPr>
          <w:rFonts w:ascii="Times New Roman" w:hAnsi="Times New Roman" w:cs="Times New Roman"/>
          <w:i/>
          <w:iCs/>
          <w:sz w:val="26"/>
          <w:szCs w:val="26"/>
        </w:rPr>
        <w:t>8</w:t>
      </w:r>
    </w:p>
    <w:p w14:paraId="41B9BA85" w14:textId="0B40D340" w:rsidR="00FB686E" w:rsidRPr="00711F1A" w:rsidRDefault="003C782E" w:rsidP="00FB686E">
      <w:pPr>
        <w:pStyle w:val="TableList1ArialNarrow"/>
        <w:numPr>
          <w:ilvl w:val="0"/>
          <w:numId w:val="9"/>
        </w:numPr>
        <w:rPr>
          <w:rFonts w:ascii="Times New Roman" w:hAnsi="Times New Roman" w:cs="Times New Roman"/>
          <w:bCs/>
          <w:iCs/>
          <w:spacing w:val="5"/>
          <w:sz w:val="26"/>
          <w:szCs w:val="26"/>
        </w:rPr>
      </w:pPr>
      <w:r w:rsidRPr="00711F1A">
        <w:rPr>
          <w:rFonts w:ascii="Times New Roman" w:hAnsi="Times New Roman" w:cs="Times New Roman"/>
          <w:bCs/>
          <w:iCs/>
          <w:spacing w:val="5"/>
          <w:sz w:val="26"/>
          <w:szCs w:val="26"/>
        </w:rPr>
        <w:t>R</w:t>
      </w:r>
      <w:r w:rsidR="003D08C6" w:rsidRPr="00711F1A">
        <w:rPr>
          <w:rFonts w:ascii="Times New Roman" w:hAnsi="Times New Roman" w:cs="Times New Roman"/>
          <w:bCs/>
          <w:iCs/>
          <w:spacing w:val="5"/>
          <w:sz w:val="26"/>
          <w:szCs w:val="26"/>
        </w:rPr>
        <w:t>eferee for 5 to 8</w:t>
      </w:r>
      <w:r w:rsidR="007A681F" w:rsidRPr="00711F1A">
        <w:rPr>
          <w:rFonts w:ascii="Times New Roman" w:hAnsi="Times New Roman" w:cs="Times New Roman"/>
          <w:bCs/>
          <w:iCs/>
          <w:spacing w:val="5"/>
          <w:sz w:val="26"/>
          <w:szCs w:val="26"/>
        </w:rPr>
        <w:t>-</w:t>
      </w:r>
      <w:r w:rsidR="003D08C6" w:rsidRPr="00711F1A">
        <w:rPr>
          <w:rFonts w:ascii="Times New Roman" w:hAnsi="Times New Roman" w:cs="Times New Roman"/>
          <w:bCs/>
          <w:iCs/>
          <w:spacing w:val="5"/>
          <w:sz w:val="26"/>
          <w:szCs w:val="26"/>
        </w:rPr>
        <w:t>year</w:t>
      </w:r>
      <w:r w:rsidR="007A681F" w:rsidRPr="00711F1A">
        <w:rPr>
          <w:rFonts w:ascii="Times New Roman" w:hAnsi="Times New Roman" w:cs="Times New Roman"/>
          <w:bCs/>
          <w:iCs/>
          <w:spacing w:val="5"/>
          <w:sz w:val="26"/>
          <w:szCs w:val="26"/>
        </w:rPr>
        <w:t>-</w:t>
      </w:r>
      <w:r w:rsidR="003D08C6" w:rsidRPr="00711F1A">
        <w:rPr>
          <w:rFonts w:ascii="Times New Roman" w:hAnsi="Times New Roman" w:cs="Times New Roman"/>
          <w:bCs/>
          <w:iCs/>
          <w:spacing w:val="5"/>
          <w:sz w:val="26"/>
          <w:szCs w:val="26"/>
        </w:rPr>
        <w:t>olds</w:t>
      </w:r>
    </w:p>
    <w:p w14:paraId="05C2871C" w14:textId="04087379" w:rsidR="00FB686E" w:rsidRPr="00711F1A" w:rsidRDefault="003C782E" w:rsidP="00FB686E">
      <w:pPr>
        <w:pStyle w:val="TableList1ArialNarrow"/>
        <w:numPr>
          <w:ilvl w:val="0"/>
          <w:numId w:val="9"/>
        </w:numPr>
        <w:rPr>
          <w:rFonts w:ascii="Times New Roman" w:hAnsi="Times New Roman" w:cs="Times New Roman"/>
          <w:bCs/>
          <w:iCs/>
          <w:spacing w:val="5"/>
          <w:sz w:val="26"/>
          <w:szCs w:val="26"/>
        </w:rPr>
      </w:pPr>
      <w:r w:rsidRPr="00711F1A">
        <w:rPr>
          <w:rFonts w:ascii="Times New Roman" w:hAnsi="Times New Roman" w:cs="Times New Roman"/>
          <w:bCs/>
          <w:iCs/>
          <w:spacing w:val="5"/>
          <w:sz w:val="26"/>
          <w:szCs w:val="26"/>
        </w:rPr>
        <w:t xml:space="preserve">Coached </w:t>
      </w:r>
      <w:r w:rsidR="003D08C6" w:rsidRPr="00711F1A">
        <w:rPr>
          <w:rFonts w:ascii="Times New Roman" w:hAnsi="Times New Roman" w:cs="Times New Roman"/>
          <w:bCs/>
          <w:iCs/>
          <w:spacing w:val="5"/>
          <w:sz w:val="26"/>
          <w:szCs w:val="26"/>
        </w:rPr>
        <w:t>children the basic principles of soccer</w:t>
      </w:r>
    </w:p>
    <w:p w14:paraId="3B088EA4" w14:textId="6318B83F" w:rsidR="00700A98" w:rsidRPr="00711F1A" w:rsidRDefault="00700A98" w:rsidP="007A681F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711F1A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tbl>
      <w:tblPr>
        <w:tblStyle w:val="TableGrid"/>
        <w:tblW w:w="11070" w:type="dxa"/>
        <w:tblBorders>
          <w:top w:val="none" w:sz="0" w:space="0" w:color="auto"/>
          <w:left w:val="none" w:sz="0" w:space="0" w:color="auto"/>
          <w:bottom w:val="thickThinSmallGap" w:sz="18" w:space="0" w:color="1F3864" w:themeColor="accent5" w:themeShade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70"/>
      </w:tblGrid>
      <w:tr w:rsidR="000C59D2" w:rsidRPr="00711F1A" w14:paraId="4CE43B17" w14:textId="77777777" w:rsidTr="0008130B">
        <w:trPr>
          <w:trHeight w:val="432"/>
        </w:trPr>
        <w:tc>
          <w:tcPr>
            <w:tcW w:w="11070" w:type="dxa"/>
            <w:shd w:val="clear" w:color="auto" w:fill="F2F2F2" w:themeFill="background1" w:themeFillShade="F2"/>
            <w:vAlign w:val="center"/>
          </w:tcPr>
          <w:p w14:paraId="18E2B91D" w14:textId="7AE9066A" w:rsidR="000C59D2" w:rsidRPr="00711F1A" w:rsidRDefault="00DD769F" w:rsidP="00EA02EA">
            <w:pPr>
              <w:pStyle w:val="ArialHeader1"/>
              <w:rPr>
                <w:rFonts w:ascii="Times New Roman" w:hAnsi="Times New Roman" w:cs="Times New Roman"/>
                <w:sz w:val="26"/>
                <w:szCs w:val="26"/>
              </w:rPr>
            </w:pPr>
            <w:r w:rsidRPr="00711F1A">
              <w:rPr>
                <w:rFonts w:ascii="Times New Roman" w:hAnsi="Times New Roman" w:cs="Times New Roman"/>
                <w:sz w:val="26"/>
                <w:szCs w:val="26"/>
              </w:rPr>
              <w:t>AWARDS &amp; RECOGNITION</w:t>
            </w:r>
          </w:p>
        </w:tc>
      </w:tr>
    </w:tbl>
    <w:p w14:paraId="4298AD9E" w14:textId="1431EB60" w:rsidR="003D08C6" w:rsidRPr="00711F1A" w:rsidRDefault="00E84DC7" w:rsidP="003D08C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711F1A">
        <w:rPr>
          <w:rFonts w:ascii="Times New Roman" w:hAnsi="Times New Roman" w:cs="Times New Roman"/>
          <w:sz w:val="26"/>
          <w:szCs w:val="26"/>
        </w:rPr>
        <w:t>Dean’s Scholarship</w:t>
      </w:r>
      <w:r w:rsidR="004F5374" w:rsidRPr="00711F1A">
        <w:rPr>
          <w:rFonts w:ascii="Times New Roman" w:hAnsi="Times New Roman" w:cs="Times New Roman"/>
          <w:sz w:val="26"/>
          <w:szCs w:val="26"/>
        </w:rPr>
        <w:t>, Biola University</w:t>
      </w:r>
    </w:p>
    <w:p w14:paraId="62D6237D" w14:textId="6C33CA5B" w:rsidR="00E84DC7" w:rsidRPr="00711F1A" w:rsidRDefault="006E63AF" w:rsidP="00ED46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711F1A">
        <w:rPr>
          <w:rFonts w:ascii="Times New Roman" w:hAnsi="Times New Roman" w:cs="Times New Roman"/>
          <w:sz w:val="26"/>
          <w:szCs w:val="26"/>
        </w:rPr>
        <w:t xml:space="preserve">CSF Lifetime Member </w:t>
      </w:r>
    </w:p>
    <w:p w14:paraId="19E70933" w14:textId="323B9045" w:rsidR="00700A98" w:rsidRPr="00711F1A" w:rsidRDefault="00700A98" w:rsidP="00ED46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711F1A">
        <w:rPr>
          <w:rFonts w:ascii="Times New Roman" w:hAnsi="Times New Roman" w:cs="Times New Roman"/>
          <w:sz w:val="26"/>
          <w:szCs w:val="26"/>
        </w:rPr>
        <w:t>High Honor Roll</w:t>
      </w:r>
    </w:p>
    <w:p w14:paraId="75A2F98A" w14:textId="49038B6E" w:rsidR="00E84DC7" w:rsidRPr="00711F1A" w:rsidRDefault="006E63AF" w:rsidP="00ED46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711F1A">
        <w:rPr>
          <w:rFonts w:ascii="Times New Roman" w:hAnsi="Times New Roman" w:cs="Times New Roman"/>
          <w:sz w:val="26"/>
          <w:szCs w:val="26"/>
        </w:rPr>
        <w:t>Coaches Award for Volleyball</w:t>
      </w:r>
    </w:p>
    <w:bookmarkEnd w:id="0"/>
    <w:bookmarkEnd w:id="1"/>
    <w:p w14:paraId="2C4BED9A" w14:textId="7B78A597" w:rsidR="007A681F" w:rsidRPr="00711F1A" w:rsidRDefault="003C782E" w:rsidP="003C782E">
      <w:pPr>
        <w:jc w:val="center"/>
        <w:rPr>
          <w:rFonts w:ascii="Times New Roman" w:hAnsi="Times New Roman" w:cs="Times New Roman"/>
          <w:sz w:val="26"/>
          <w:szCs w:val="26"/>
        </w:rPr>
      </w:pPr>
      <w:r w:rsidRPr="00711F1A">
        <w:rPr>
          <w:rFonts w:ascii="Times New Roman" w:hAnsi="Times New Roman" w:cs="Times New Roman"/>
          <w:sz w:val="26"/>
          <w:szCs w:val="26"/>
        </w:rPr>
        <w:t>**References upon request**</w:t>
      </w:r>
    </w:p>
    <w:sectPr w:rsidR="007A681F" w:rsidRPr="00711F1A" w:rsidSect="00DD292E">
      <w:headerReference w:type="default" r:id="rId7"/>
      <w:pgSz w:w="12240" w:h="15840"/>
      <w:pgMar w:top="720" w:right="576" w:bottom="360" w:left="576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1C7B92" w14:textId="77777777" w:rsidR="00553722" w:rsidRDefault="00553722" w:rsidP="00871D81">
      <w:pPr>
        <w:spacing w:after="0" w:line="240" w:lineRule="auto"/>
      </w:pPr>
      <w:r>
        <w:separator/>
      </w:r>
    </w:p>
  </w:endnote>
  <w:endnote w:type="continuationSeparator" w:id="0">
    <w:p w14:paraId="6496B9CA" w14:textId="77777777" w:rsidR="00553722" w:rsidRDefault="00553722" w:rsidP="00871D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D14690" w14:textId="77777777" w:rsidR="00553722" w:rsidRDefault="00553722" w:rsidP="00871D81">
      <w:pPr>
        <w:spacing w:after="0" w:line="240" w:lineRule="auto"/>
      </w:pPr>
      <w:r>
        <w:separator/>
      </w:r>
    </w:p>
  </w:footnote>
  <w:footnote w:type="continuationSeparator" w:id="0">
    <w:p w14:paraId="1F2DF014" w14:textId="77777777" w:rsidR="00553722" w:rsidRDefault="00553722" w:rsidP="00871D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070"/>
    </w:tblGrid>
    <w:tr w:rsidR="000457B0" w:rsidRPr="00700A98" w14:paraId="0CA96ED2" w14:textId="77777777" w:rsidTr="0008130B">
      <w:tc>
        <w:tcPr>
          <w:tcW w:w="11070" w:type="dxa"/>
        </w:tcPr>
        <w:p w14:paraId="4D533873" w14:textId="265E3DCA" w:rsidR="000457B0" w:rsidRPr="00700A98" w:rsidRDefault="000C59D2" w:rsidP="000C59D2">
          <w:pPr>
            <w:pStyle w:val="ArialHeader1"/>
            <w:tabs>
              <w:tab w:val="left" w:pos="4035"/>
              <w:tab w:val="center" w:pos="5287"/>
            </w:tabs>
            <w:jc w:val="left"/>
            <w:rPr>
              <w:sz w:val="28"/>
              <w:szCs w:val="28"/>
            </w:rPr>
          </w:pPr>
          <w:r w:rsidRPr="00700A98">
            <w:rPr>
              <w:sz w:val="28"/>
              <w:szCs w:val="28"/>
            </w:rPr>
            <w:tab/>
          </w:r>
          <w:r w:rsidRPr="00700A98">
            <w:rPr>
              <w:sz w:val="28"/>
              <w:szCs w:val="28"/>
            </w:rPr>
            <w:tab/>
          </w:r>
          <w:r w:rsidR="003D08C6" w:rsidRPr="00700A98">
            <w:rPr>
              <w:sz w:val="28"/>
              <w:szCs w:val="28"/>
            </w:rPr>
            <w:t>Sydney Campama</w:t>
          </w:r>
        </w:p>
      </w:tc>
    </w:tr>
    <w:tr w:rsidR="000457B0" w:rsidRPr="000457B0" w14:paraId="2011E22E" w14:textId="77777777" w:rsidTr="0008130B">
      <w:tc>
        <w:tcPr>
          <w:tcW w:w="11070" w:type="dxa"/>
          <w:tcBorders>
            <w:bottom w:val="thickThinSmallGap" w:sz="24" w:space="0" w:color="1F3864" w:themeColor="accent5" w:themeShade="80"/>
          </w:tcBorders>
        </w:tcPr>
        <w:p w14:paraId="5B0D1600" w14:textId="3CE8146A" w:rsidR="000457B0" w:rsidRPr="00700A98" w:rsidRDefault="000457B0" w:rsidP="00635579">
          <w:pPr>
            <w:jc w:val="center"/>
            <w:rPr>
              <w:rStyle w:val="SubtleEmphasis"/>
              <w:sz w:val="24"/>
              <w:szCs w:val="24"/>
            </w:rPr>
          </w:pPr>
          <w:r w:rsidRPr="00700A98">
            <w:rPr>
              <w:rStyle w:val="SubtleEmphasis"/>
              <w:sz w:val="24"/>
              <w:szCs w:val="24"/>
            </w:rPr>
            <w:t xml:space="preserve">Mobile: </w:t>
          </w:r>
          <w:r w:rsidR="003D08C6" w:rsidRPr="00700A98">
            <w:rPr>
              <w:rStyle w:val="SubtleEmphasis"/>
              <w:sz w:val="24"/>
              <w:szCs w:val="24"/>
            </w:rPr>
            <w:t>(559)</w:t>
          </w:r>
          <w:r w:rsidR="00C71742" w:rsidRPr="00700A98">
            <w:rPr>
              <w:rStyle w:val="SubtleEmphasis"/>
              <w:sz w:val="24"/>
              <w:szCs w:val="24"/>
            </w:rPr>
            <w:t xml:space="preserve"> </w:t>
          </w:r>
          <w:r w:rsidR="003D08C6" w:rsidRPr="00700A98">
            <w:rPr>
              <w:rStyle w:val="SubtleEmphasis"/>
              <w:sz w:val="24"/>
              <w:szCs w:val="24"/>
            </w:rPr>
            <w:t>978-0489</w:t>
          </w:r>
          <w:r w:rsidRPr="00700A98">
            <w:rPr>
              <w:rStyle w:val="SubtleEmphasis"/>
              <w:sz w:val="24"/>
              <w:szCs w:val="24"/>
            </w:rPr>
            <w:sym w:font="Wingdings" w:char="F073"/>
          </w:r>
          <w:r w:rsidR="00635579" w:rsidRPr="00700A98">
            <w:rPr>
              <w:rStyle w:val="SubtleEmphasis"/>
              <w:sz w:val="24"/>
              <w:szCs w:val="24"/>
            </w:rPr>
            <w:t xml:space="preserve"> Email: </w:t>
          </w:r>
          <w:r w:rsidR="006A7741">
            <w:rPr>
              <w:rStyle w:val="SubtleEmphasis"/>
              <w:sz w:val="24"/>
              <w:szCs w:val="24"/>
            </w:rPr>
            <w:t>S</w:t>
          </w:r>
          <w:r w:rsidR="003D08C6" w:rsidRPr="00700A98">
            <w:rPr>
              <w:rStyle w:val="SubtleEmphasis"/>
              <w:sz w:val="24"/>
              <w:szCs w:val="24"/>
            </w:rPr>
            <w:t>ydney.</w:t>
          </w:r>
          <w:r w:rsidR="006A7741">
            <w:rPr>
              <w:rStyle w:val="SubtleEmphasis"/>
              <w:sz w:val="24"/>
              <w:szCs w:val="24"/>
            </w:rPr>
            <w:t>M</w:t>
          </w:r>
          <w:r w:rsidR="003D08C6" w:rsidRPr="00700A98">
            <w:rPr>
              <w:rStyle w:val="SubtleEmphasis"/>
              <w:sz w:val="24"/>
              <w:szCs w:val="24"/>
            </w:rPr>
            <w:t>.</w:t>
          </w:r>
          <w:r w:rsidR="006A7741">
            <w:rPr>
              <w:rStyle w:val="SubtleEmphasis"/>
              <w:sz w:val="24"/>
              <w:szCs w:val="24"/>
            </w:rPr>
            <w:t>C</w:t>
          </w:r>
          <w:r w:rsidR="003D08C6" w:rsidRPr="00700A98">
            <w:rPr>
              <w:rStyle w:val="SubtleEmphasis"/>
              <w:sz w:val="24"/>
              <w:szCs w:val="24"/>
            </w:rPr>
            <w:t>ampama@biola.edu</w:t>
          </w:r>
        </w:p>
      </w:tc>
    </w:tr>
  </w:tbl>
  <w:p w14:paraId="0BD15BF6" w14:textId="09869D39" w:rsidR="00871D81" w:rsidRPr="000457B0" w:rsidRDefault="00871D81" w:rsidP="000457B0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6270D"/>
    <w:multiLevelType w:val="hybridMultilevel"/>
    <w:tmpl w:val="975298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822E0"/>
    <w:multiLevelType w:val="hybridMultilevel"/>
    <w:tmpl w:val="2A62509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7A72E7"/>
    <w:multiLevelType w:val="hybridMultilevel"/>
    <w:tmpl w:val="91FE59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B1332"/>
    <w:multiLevelType w:val="hybridMultilevel"/>
    <w:tmpl w:val="52C0E7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F20F6"/>
    <w:multiLevelType w:val="hybridMultilevel"/>
    <w:tmpl w:val="AA7AB6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AC0160"/>
    <w:multiLevelType w:val="hybridMultilevel"/>
    <w:tmpl w:val="C58C29B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F681F74"/>
    <w:multiLevelType w:val="hybridMultilevel"/>
    <w:tmpl w:val="A462EB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13474F"/>
    <w:multiLevelType w:val="hybridMultilevel"/>
    <w:tmpl w:val="A4DCFE0E"/>
    <w:lvl w:ilvl="0" w:tplc="04090005">
      <w:start w:val="1"/>
      <w:numFmt w:val="bullet"/>
      <w:lvlText w:val=""/>
      <w:lvlJc w:val="left"/>
      <w:pPr>
        <w:ind w:left="180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</w:abstractNum>
  <w:abstractNum w:abstractNumId="8" w15:restartNumberingAfterBreak="0">
    <w:nsid w:val="3C6521E9"/>
    <w:multiLevelType w:val="hybridMultilevel"/>
    <w:tmpl w:val="32C86AB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083286A"/>
    <w:multiLevelType w:val="hybridMultilevel"/>
    <w:tmpl w:val="4DCAB66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49173830"/>
    <w:multiLevelType w:val="hybridMultilevel"/>
    <w:tmpl w:val="85826F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CF10D7"/>
    <w:multiLevelType w:val="hybridMultilevel"/>
    <w:tmpl w:val="7F36B8C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A204E80"/>
    <w:multiLevelType w:val="multilevel"/>
    <w:tmpl w:val="299CA378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57160EB"/>
    <w:multiLevelType w:val="hybridMultilevel"/>
    <w:tmpl w:val="E8023D0C"/>
    <w:lvl w:ilvl="0" w:tplc="04090005">
      <w:start w:val="1"/>
      <w:numFmt w:val="bullet"/>
      <w:lvlText w:val=""/>
      <w:lvlJc w:val="left"/>
      <w:pPr>
        <w:ind w:left="7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4" w15:restartNumberingAfterBreak="0">
    <w:nsid w:val="67C95DAA"/>
    <w:multiLevelType w:val="hybridMultilevel"/>
    <w:tmpl w:val="203E2A8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E6310FE"/>
    <w:multiLevelType w:val="hybridMultilevel"/>
    <w:tmpl w:val="3A9AB5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AB2BF1"/>
    <w:multiLevelType w:val="hybridMultilevel"/>
    <w:tmpl w:val="11E83D9C"/>
    <w:lvl w:ilvl="0" w:tplc="04090005">
      <w:start w:val="1"/>
      <w:numFmt w:val="bullet"/>
      <w:lvlText w:val=""/>
      <w:lvlJc w:val="left"/>
      <w:pPr>
        <w:ind w:left="108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7" w15:restartNumberingAfterBreak="0">
    <w:nsid w:val="738A428E"/>
    <w:multiLevelType w:val="hybridMultilevel"/>
    <w:tmpl w:val="692C48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895F87"/>
    <w:multiLevelType w:val="hybridMultilevel"/>
    <w:tmpl w:val="7D14D818"/>
    <w:lvl w:ilvl="0" w:tplc="19B6D5FA">
      <w:start w:val="1"/>
      <w:numFmt w:val="bullet"/>
      <w:pStyle w:val="TableList1ArialNarrow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0"/>
  </w:num>
  <w:num w:numId="3">
    <w:abstractNumId w:val="17"/>
  </w:num>
  <w:num w:numId="4">
    <w:abstractNumId w:val="12"/>
  </w:num>
  <w:num w:numId="5">
    <w:abstractNumId w:val="15"/>
  </w:num>
  <w:num w:numId="6">
    <w:abstractNumId w:val="4"/>
  </w:num>
  <w:num w:numId="7">
    <w:abstractNumId w:val="11"/>
  </w:num>
  <w:num w:numId="8">
    <w:abstractNumId w:val="6"/>
  </w:num>
  <w:num w:numId="9">
    <w:abstractNumId w:val="14"/>
  </w:num>
  <w:num w:numId="10">
    <w:abstractNumId w:val="8"/>
  </w:num>
  <w:num w:numId="11">
    <w:abstractNumId w:val="0"/>
  </w:num>
  <w:num w:numId="12">
    <w:abstractNumId w:val="9"/>
  </w:num>
  <w:num w:numId="13">
    <w:abstractNumId w:val="3"/>
  </w:num>
  <w:num w:numId="14">
    <w:abstractNumId w:val="5"/>
  </w:num>
  <w:num w:numId="15">
    <w:abstractNumId w:val="13"/>
  </w:num>
  <w:num w:numId="16">
    <w:abstractNumId w:val="16"/>
  </w:num>
  <w:num w:numId="17">
    <w:abstractNumId w:val="7"/>
  </w:num>
  <w:num w:numId="18">
    <w:abstractNumId w:val="2"/>
  </w:num>
  <w:num w:numId="19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tzA2M7UwMzExMLZQ0lEKTi0uzszPAykwrAUAbvaRnSwAAAA="/>
  </w:docVars>
  <w:rsids>
    <w:rsidRoot w:val="005145F5"/>
    <w:rsid w:val="00007865"/>
    <w:rsid w:val="00017376"/>
    <w:rsid w:val="00017F26"/>
    <w:rsid w:val="000202CC"/>
    <w:rsid w:val="00021AAC"/>
    <w:rsid w:val="00036AD7"/>
    <w:rsid w:val="000423A2"/>
    <w:rsid w:val="000435F4"/>
    <w:rsid w:val="000457B0"/>
    <w:rsid w:val="00045B78"/>
    <w:rsid w:val="00047DAC"/>
    <w:rsid w:val="000536BC"/>
    <w:rsid w:val="00053EF0"/>
    <w:rsid w:val="000562B4"/>
    <w:rsid w:val="00072AAC"/>
    <w:rsid w:val="0008130B"/>
    <w:rsid w:val="000863A7"/>
    <w:rsid w:val="00091909"/>
    <w:rsid w:val="000A0910"/>
    <w:rsid w:val="000A0A5E"/>
    <w:rsid w:val="000A4DD8"/>
    <w:rsid w:val="000A61F2"/>
    <w:rsid w:val="000C59D2"/>
    <w:rsid w:val="000D084A"/>
    <w:rsid w:val="000D3165"/>
    <w:rsid w:val="000D752A"/>
    <w:rsid w:val="000E4323"/>
    <w:rsid w:val="000F0A10"/>
    <w:rsid w:val="000F5B89"/>
    <w:rsid w:val="000F6177"/>
    <w:rsid w:val="000F73D1"/>
    <w:rsid w:val="001015DA"/>
    <w:rsid w:val="00102B9B"/>
    <w:rsid w:val="00105024"/>
    <w:rsid w:val="00111876"/>
    <w:rsid w:val="001140B4"/>
    <w:rsid w:val="00117D4B"/>
    <w:rsid w:val="00120CD0"/>
    <w:rsid w:val="00122CDF"/>
    <w:rsid w:val="00123B8D"/>
    <w:rsid w:val="001533A1"/>
    <w:rsid w:val="00156A9C"/>
    <w:rsid w:val="001636A1"/>
    <w:rsid w:val="0016724C"/>
    <w:rsid w:val="00175851"/>
    <w:rsid w:val="00176FEC"/>
    <w:rsid w:val="00187674"/>
    <w:rsid w:val="00191E27"/>
    <w:rsid w:val="00192A73"/>
    <w:rsid w:val="001A0D71"/>
    <w:rsid w:val="001A7043"/>
    <w:rsid w:val="001A7127"/>
    <w:rsid w:val="001B1C03"/>
    <w:rsid w:val="001B1FA2"/>
    <w:rsid w:val="001B3DB3"/>
    <w:rsid w:val="001B7740"/>
    <w:rsid w:val="001C399E"/>
    <w:rsid w:val="001D045D"/>
    <w:rsid w:val="001D1439"/>
    <w:rsid w:val="001E08CF"/>
    <w:rsid w:val="001E10B1"/>
    <w:rsid w:val="001E4CB3"/>
    <w:rsid w:val="001F3D55"/>
    <w:rsid w:val="001F406D"/>
    <w:rsid w:val="001F6015"/>
    <w:rsid w:val="00215591"/>
    <w:rsid w:val="002166B4"/>
    <w:rsid w:val="002324C6"/>
    <w:rsid w:val="00252594"/>
    <w:rsid w:val="00264FED"/>
    <w:rsid w:val="00277916"/>
    <w:rsid w:val="00287D9D"/>
    <w:rsid w:val="00296464"/>
    <w:rsid w:val="002A05A8"/>
    <w:rsid w:val="002A09C1"/>
    <w:rsid w:val="002C1FEC"/>
    <w:rsid w:val="002C41DB"/>
    <w:rsid w:val="002D0BA5"/>
    <w:rsid w:val="002E4B5E"/>
    <w:rsid w:val="0030246D"/>
    <w:rsid w:val="00306AD7"/>
    <w:rsid w:val="00333EB5"/>
    <w:rsid w:val="00337609"/>
    <w:rsid w:val="00340F12"/>
    <w:rsid w:val="0034205B"/>
    <w:rsid w:val="00342D60"/>
    <w:rsid w:val="00343A19"/>
    <w:rsid w:val="0034762B"/>
    <w:rsid w:val="00365406"/>
    <w:rsid w:val="0036751B"/>
    <w:rsid w:val="0038324F"/>
    <w:rsid w:val="00385F65"/>
    <w:rsid w:val="003863FC"/>
    <w:rsid w:val="00386858"/>
    <w:rsid w:val="0038726C"/>
    <w:rsid w:val="003A5662"/>
    <w:rsid w:val="003B3739"/>
    <w:rsid w:val="003C20A6"/>
    <w:rsid w:val="003C2AAB"/>
    <w:rsid w:val="003C782E"/>
    <w:rsid w:val="003D08C6"/>
    <w:rsid w:val="003D2DB1"/>
    <w:rsid w:val="003E00E5"/>
    <w:rsid w:val="003F2C26"/>
    <w:rsid w:val="003F31C9"/>
    <w:rsid w:val="003F4271"/>
    <w:rsid w:val="00401F73"/>
    <w:rsid w:val="00407D5A"/>
    <w:rsid w:val="00416E46"/>
    <w:rsid w:val="00421BC4"/>
    <w:rsid w:val="00437BB6"/>
    <w:rsid w:val="004412E7"/>
    <w:rsid w:val="00443F9F"/>
    <w:rsid w:val="00460D90"/>
    <w:rsid w:val="004665E3"/>
    <w:rsid w:val="00470EEE"/>
    <w:rsid w:val="0049358A"/>
    <w:rsid w:val="0049668D"/>
    <w:rsid w:val="0049724F"/>
    <w:rsid w:val="004976B4"/>
    <w:rsid w:val="004A0575"/>
    <w:rsid w:val="004A19E0"/>
    <w:rsid w:val="004A6ED0"/>
    <w:rsid w:val="004B6B59"/>
    <w:rsid w:val="004E270F"/>
    <w:rsid w:val="004E2EA6"/>
    <w:rsid w:val="004E7A1C"/>
    <w:rsid w:val="004F439E"/>
    <w:rsid w:val="004F5374"/>
    <w:rsid w:val="00505DF8"/>
    <w:rsid w:val="005145F5"/>
    <w:rsid w:val="00517445"/>
    <w:rsid w:val="005237BA"/>
    <w:rsid w:val="00525C9E"/>
    <w:rsid w:val="00533ED8"/>
    <w:rsid w:val="005350F4"/>
    <w:rsid w:val="00535970"/>
    <w:rsid w:val="0054005B"/>
    <w:rsid w:val="00540A73"/>
    <w:rsid w:val="0054102B"/>
    <w:rsid w:val="00547814"/>
    <w:rsid w:val="00553722"/>
    <w:rsid w:val="00574E5F"/>
    <w:rsid w:val="005857A5"/>
    <w:rsid w:val="00587BD7"/>
    <w:rsid w:val="005910F0"/>
    <w:rsid w:val="005A491C"/>
    <w:rsid w:val="005A76EB"/>
    <w:rsid w:val="005B1622"/>
    <w:rsid w:val="005C2116"/>
    <w:rsid w:val="005C2B03"/>
    <w:rsid w:val="005C4D49"/>
    <w:rsid w:val="005D0549"/>
    <w:rsid w:val="005D26E8"/>
    <w:rsid w:val="005D27F4"/>
    <w:rsid w:val="005D6CA8"/>
    <w:rsid w:val="005D6F4D"/>
    <w:rsid w:val="005F0081"/>
    <w:rsid w:val="005F0FD5"/>
    <w:rsid w:val="005F11C8"/>
    <w:rsid w:val="00623A14"/>
    <w:rsid w:val="0062756A"/>
    <w:rsid w:val="00635579"/>
    <w:rsid w:val="006433A9"/>
    <w:rsid w:val="006439C8"/>
    <w:rsid w:val="006474B1"/>
    <w:rsid w:val="00656839"/>
    <w:rsid w:val="006631A2"/>
    <w:rsid w:val="0066710C"/>
    <w:rsid w:val="00683193"/>
    <w:rsid w:val="00684BE3"/>
    <w:rsid w:val="006A7741"/>
    <w:rsid w:val="006B5454"/>
    <w:rsid w:val="006C264D"/>
    <w:rsid w:val="006D41B2"/>
    <w:rsid w:val="006D5BDE"/>
    <w:rsid w:val="006D7E93"/>
    <w:rsid w:val="006E3A52"/>
    <w:rsid w:val="006E63AF"/>
    <w:rsid w:val="006F032E"/>
    <w:rsid w:val="006F119A"/>
    <w:rsid w:val="00700A98"/>
    <w:rsid w:val="00704BC9"/>
    <w:rsid w:val="00711F1A"/>
    <w:rsid w:val="00716E6E"/>
    <w:rsid w:val="0071747C"/>
    <w:rsid w:val="00723504"/>
    <w:rsid w:val="0073098C"/>
    <w:rsid w:val="00731B05"/>
    <w:rsid w:val="00740E3A"/>
    <w:rsid w:val="00742218"/>
    <w:rsid w:val="00742691"/>
    <w:rsid w:val="007441CF"/>
    <w:rsid w:val="00751ADC"/>
    <w:rsid w:val="0075222A"/>
    <w:rsid w:val="00756FD1"/>
    <w:rsid w:val="00770BFC"/>
    <w:rsid w:val="0077424D"/>
    <w:rsid w:val="00775BDC"/>
    <w:rsid w:val="00776C49"/>
    <w:rsid w:val="00777359"/>
    <w:rsid w:val="00781C77"/>
    <w:rsid w:val="00786A5A"/>
    <w:rsid w:val="007A438F"/>
    <w:rsid w:val="007A681F"/>
    <w:rsid w:val="007A6A07"/>
    <w:rsid w:val="007B237C"/>
    <w:rsid w:val="007B30B8"/>
    <w:rsid w:val="007B7B8C"/>
    <w:rsid w:val="007B7BCC"/>
    <w:rsid w:val="007C0CBC"/>
    <w:rsid w:val="007E6D80"/>
    <w:rsid w:val="007F37FB"/>
    <w:rsid w:val="008062D2"/>
    <w:rsid w:val="008129B5"/>
    <w:rsid w:val="008232E0"/>
    <w:rsid w:val="008428F7"/>
    <w:rsid w:val="008511DE"/>
    <w:rsid w:val="008522C3"/>
    <w:rsid w:val="008602AD"/>
    <w:rsid w:val="0086186F"/>
    <w:rsid w:val="00871D81"/>
    <w:rsid w:val="008A3676"/>
    <w:rsid w:val="008A660C"/>
    <w:rsid w:val="008A69CA"/>
    <w:rsid w:val="008B2DED"/>
    <w:rsid w:val="008B33A6"/>
    <w:rsid w:val="008B398E"/>
    <w:rsid w:val="008B59DB"/>
    <w:rsid w:val="008B6321"/>
    <w:rsid w:val="008C3D4A"/>
    <w:rsid w:val="008C5120"/>
    <w:rsid w:val="008E209A"/>
    <w:rsid w:val="008E6122"/>
    <w:rsid w:val="008F23B3"/>
    <w:rsid w:val="008F4E35"/>
    <w:rsid w:val="009023F4"/>
    <w:rsid w:val="00904B8D"/>
    <w:rsid w:val="00905B9E"/>
    <w:rsid w:val="009140ED"/>
    <w:rsid w:val="0091748A"/>
    <w:rsid w:val="009223D5"/>
    <w:rsid w:val="00951AC2"/>
    <w:rsid w:val="00954EF4"/>
    <w:rsid w:val="009626EB"/>
    <w:rsid w:val="009707AE"/>
    <w:rsid w:val="00972D61"/>
    <w:rsid w:val="00987B56"/>
    <w:rsid w:val="00987B77"/>
    <w:rsid w:val="009C2388"/>
    <w:rsid w:val="009D2168"/>
    <w:rsid w:val="009F0E96"/>
    <w:rsid w:val="009F6C1F"/>
    <w:rsid w:val="00A024CE"/>
    <w:rsid w:val="00A126BF"/>
    <w:rsid w:val="00A16F64"/>
    <w:rsid w:val="00A172F0"/>
    <w:rsid w:val="00A34D81"/>
    <w:rsid w:val="00A41BCC"/>
    <w:rsid w:val="00A429C9"/>
    <w:rsid w:val="00A45372"/>
    <w:rsid w:val="00A45F1A"/>
    <w:rsid w:val="00A50034"/>
    <w:rsid w:val="00A53D3F"/>
    <w:rsid w:val="00A6029E"/>
    <w:rsid w:val="00A63FEE"/>
    <w:rsid w:val="00A6537D"/>
    <w:rsid w:val="00A7622C"/>
    <w:rsid w:val="00A82F08"/>
    <w:rsid w:val="00A93E58"/>
    <w:rsid w:val="00A970D3"/>
    <w:rsid w:val="00AA221F"/>
    <w:rsid w:val="00AB3B79"/>
    <w:rsid w:val="00AC13F8"/>
    <w:rsid w:val="00AC1E12"/>
    <w:rsid w:val="00AC7E08"/>
    <w:rsid w:val="00AD0A62"/>
    <w:rsid w:val="00AE25D6"/>
    <w:rsid w:val="00AF1502"/>
    <w:rsid w:val="00B040A1"/>
    <w:rsid w:val="00B05A3F"/>
    <w:rsid w:val="00B12237"/>
    <w:rsid w:val="00B26AF1"/>
    <w:rsid w:val="00B45004"/>
    <w:rsid w:val="00B55A0B"/>
    <w:rsid w:val="00B568FC"/>
    <w:rsid w:val="00B71B24"/>
    <w:rsid w:val="00B75393"/>
    <w:rsid w:val="00B81BDF"/>
    <w:rsid w:val="00B8222D"/>
    <w:rsid w:val="00B82D36"/>
    <w:rsid w:val="00B84953"/>
    <w:rsid w:val="00B858F1"/>
    <w:rsid w:val="00BB0F3C"/>
    <w:rsid w:val="00BB13E1"/>
    <w:rsid w:val="00BB1A7A"/>
    <w:rsid w:val="00BB1C20"/>
    <w:rsid w:val="00BB5EB6"/>
    <w:rsid w:val="00BB60A5"/>
    <w:rsid w:val="00BC4D5C"/>
    <w:rsid w:val="00BD28E5"/>
    <w:rsid w:val="00BD4BFE"/>
    <w:rsid w:val="00BE03B0"/>
    <w:rsid w:val="00BE66E6"/>
    <w:rsid w:val="00BE6EEA"/>
    <w:rsid w:val="00BF6EF7"/>
    <w:rsid w:val="00C020F2"/>
    <w:rsid w:val="00C056E4"/>
    <w:rsid w:val="00C221A0"/>
    <w:rsid w:val="00C269D0"/>
    <w:rsid w:val="00C30CB8"/>
    <w:rsid w:val="00C33F17"/>
    <w:rsid w:val="00C43388"/>
    <w:rsid w:val="00C46318"/>
    <w:rsid w:val="00C50F64"/>
    <w:rsid w:val="00C56392"/>
    <w:rsid w:val="00C57740"/>
    <w:rsid w:val="00C65856"/>
    <w:rsid w:val="00C6728B"/>
    <w:rsid w:val="00C71742"/>
    <w:rsid w:val="00C8183E"/>
    <w:rsid w:val="00C94990"/>
    <w:rsid w:val="00C97254"/>
    <w:rsid w:val="00CB100D"/>
    <w:rsid w:val="00CB2F25"/>
    <w:rsid w:val="00CB31EB"/>
    <w:rsid w:val="00CB68CE"/>
    <w:rsid w:val="00CC1311"/>
    <w:rsid w:val="00CC7BA9"/>
    <w:rsid w:val="00CD26A6"/>
    <w:rsid w:val="00CE42B0"/>
    <w:rsid w:val="00CF0E40"/>
    <w:rsid w:val="00D003F2"/>
    <w:rsid w:val="00D01FC6"/>
    <w:rsid w:val="00D03927"/>
    <w:rsid w:val="00D05720"/>
    <w:rsid w:val="00D2062C"/>
    <w:rsid w:val="00D26990"/>
    <w:rsid w:val="00D30F93"/>
    <w:rsid w:val="00D352A5"/>
    <w:rsid w:val="00D4355E"/>
    <w:rsid w:val="00D50D4F"/>
    <w:rsid w:val="00D53C14"/>
    <w:rsid w:val="00D96FF5"/>
    <w:rsid w:val="00D97807"/>
    <w:rsid w:val="00DA461A"/>
    <w:rsid w:val="00DB2004"/>
    <w:rsid w:val="00DB7D21"/>
    <w:rsid w:val="00DB7D78"/>
    <w:rsid w:val="00DD292E"/>
    <w:rsid w:val="00DD53C0"/>
    <w:rsid w:val="00DD6ABA"/>
    <w:rsid w:val="00DD769F"/>
    <w:rsid w:val="00DE3619"/>
    <w:rsid w:val="00DE6DF3"/>
    <w:rsid w:val="00DF025C"/>
    <w:rsid w:val="00DF693E"/>
    <w:rsid w:val="00E10A05"/>
    <w:rsid w:val="00E10CBC"/>
    <w:rsid w:val="00E25F24"/>
    <w:rsid w:val="00E273FD"/>
    <w:rsid w:val="00E306D8"/>
    <w:rsid w:val="00E40927"/>
    <w:rsid w:val="00E46DB9"/>
    <w:rsid w:val="00E53045"/>
    <w:rsid w:val="00E57972"/>
    <w:rsid w:val="00E57C66"/>
    <w:rsid w:val="00E60829"/>
    <w:rsid w:val="00E639BF"/>
    <w:rsid w:val="00E71F5F"/>
    <w:rsid w:val="00E72831"/>
    <w:rsid w:val="00E8301D"/>
    <w:rsid w:val="00E84DC7"/>
    <w:rsid w:val="00E855D9"/>
    <w:rsid w:val="00E873D5"/>
    <w:rsid w:val="00E93494"/>
    <w:rsid w:val="00E93730"/>
    <w:rsid w:val="00E94D2F"/>
    <w:rsid w:val="00EA02EA"/>
    <w:rsid w:val="00EB3BEE"/>
    <w:rsid w:val="00EB7673"/>
    <w:rsid w:val="00EC031C"/>
    <w:rsid w:val="00EC4BD1"/>
    <w:rsid w:val="00ED46D7"/>
    <w:rsid w:val="00EE1435"/>
    <w:rsid w:val="00EF0F87"/>
    <w:rsid w:val="00F02223"/>
    <w:rsid w:val="00F17F9D"/>
    <w:rsid w:val="00F2017B"/>
    <w:rsid w:val="00F2592F"/>
    <w:rsid w:val="00F2726A"/>
    <w:rsid w:val="00F308A7"/>
    <w:rsid w:val="00F37A6B"/>
    <w:rsid w:val="00F569AA"/>
    <w:rsid w:val="00F56C0F"/>
    <w:rsid w:val="00F6698C"/>
    <w:rsid w:val="00F73BF9"/>
    <w:rsid w:val="00F764DD"/>
    <w:rsid w:val="00F77A44"/>
    <w:rsid w:val="00F87435"/>
    <w:rsid w:val="00FA44FC"/>
    <w:rsid w:val="00FA453C"/>
    <w:rsid w:val="00FB686E"/>
    <w:rsid w:val="00FC6FDB"/>
    <w:rsid w:val="00FE0131"/>
    <w:rsid w:val="00FF143E"/>
    <w:rsid w:val="00FF4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5B8F07"/>
  <w15:docId w15:val="{F9AD1F87-9998-4DC5-A45E-7C61257E3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2004"/>
  </w:style>
  <w:style w:type="paragraph" w:styleId="Heading2">
    <w:name w:val="heading 2"/>
    <w:basedOn w:val="Normal"/>
    <w:link w:val="Heading2Char"/>
    <w:uiPriority w:val="9"/>
    <w:qFormat/>
    <w:rsid w:val="005B162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ielHeader1">
    <w:name w:val="Ariel Header1"/>
    <w:basedOn w:val="Normal"/>
    <w:qFormat/>
    <w:rsid w:val="004F439E"/>
    <w:rPr>
      <w:rFonts w:ascii="Arial" w:hAnsi="Arial"/>
      <w:sz w:val="24"/>
    </w:rPr>
  </w:style>
  <w:style w:type="paragraph" w:customStyle="1" w:styleId="TableList1ArialNarrow">
    <w:name w:val="TableList1 ArialNarrow"/>
    <w:basedOn w:val="Normal"/>
    <w:qFormat/>
    <w:rsid w:val="00972D61"/>
    <w:pPr>
      <w:numPr>
        <w:numId w:val="1"/>
      </w:numPr>
      <w:spacing w:after="0" w:line="240" w:lineRule="auto"/>
    </w:pPr>
    <w:rPr>
      <w:rFonts w:ascii="Arial Narrow" w:hAnsi="Arial Narrow"/>
    </w:rPr>
  </w:style>
  <w:style w:type="paragraph" w:customStyle="1" w:styleId="ArialHeader1">
    <w:name w:val="Arial Header1"/>
    <w:basedOn w:val="Normal"/>
    <w:qFormat/>
    <w:rsid w:val="00972D61"/>
    <w:pPr>
      <w:jc w:val="center"/>
    </w:pPr>
    <w:rPr>
      <w:rFonts w:ascii="Arial" w:hAnsi="Arial"/>
      <w:b/>
      <w:sz w:val="24"/>
    </w:rPr>
  </w:style>
  <w:style w:type="paragraph" w:customStyle="1" w:styleId="worktitle">
    <w:name w:val="work_title"/>
    <w:basedOn w:val="Normal"/>
    <w:rsid w:val="00BD4B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D4BFE"/>
  </w:style>
  <w:style w:type="character" w:customStyle="1" w:styleId="hl">
    <w:name w:val="hl"/>
    <w:basedOn w:val="DefaultParagraphFont"/>
    <w:rsid w:val="00BD4BFE"/>
  </w:style>
  <w:style w:type="character" w:customStyle="1" w:styleId="bold">
    <w:name w:val="bold"/>
    <w:basedOn w:val="DefaultParagraphFont"/>
    <w:rsid w:val="00BD4BFE"/>
  </w:style>
  <w:style w:type="paragraph" w:customStyle="1" w:styleId="workdates">
    <w:name w:val="work_dates"/>
    <w:basedOn w:val="Normal"/>
    <w:rsid w:val="00BD4B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orkdescription">
    <w:name w:val="work_description"/>
    <w:basedOn w:val="Normal"/>
    <w:rsid w:val="00BD4B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B1622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locality">
    <w:name w:val="locality"/>
    <w:basedOn w:val="Normal"/>
    <w:rsid w:val="005B16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ummary">
    <w:name w:val="summary"/>
    <w:basedOn w:val="Normal"/>
    <w:rsid w:val="005B16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B16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C577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1AD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71D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1D81"/>
  </w:style>
  <w:style w:type="paragraph" w:styleId="Footer">
    <w:name w:val="footer"/>
    <w:basedOn w:val="Normal"/>
    <w:link w:val="FooterChar"/>
    <w:uiPriority w:val="99"/>
    <w:unhideWhenUsed/>
    <w:rsid w:val="00871D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1D81"/>
  </w:style>
  <w:style w:type="character" w:styleId="SubtleEmphasis">
    <w:name w:val="Subtle Emphasis"/>
    <w:basedOn w:val="DefaultParagraphFont"/>
    <w:uiPriority w:val="19"/>
    <w:qFormat/>
    <w:rsid w:val="000457B0"/>
    <w:rPr>
      <w:i/>
      <w:iCs/>
      <w:color w:val="404040" w:themeColor="text1" w:themeTint="BF"/>
    </w:rPr>
  </w:style>
  <w:style w:type="character" w:styleId="BookTitle">
    <w:name w:val="Book Title"/>
    <w:basedOn w:val="DefaultParagraphFont"/>
    <w:uiPriority w:val="33"/>
    <w:qFormat/>
    <w:rsid w:val="0008130B"/>
    <w:rPr>
      <w:b/>
      <w:bCs/>
      <w:i/>
      <w:iC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0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045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6839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F53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2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0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1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2468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049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6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06295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101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671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0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0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49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6826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7995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690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527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011942">
                  <w:marLeft w:val="0"/>
                  <w:marRight w:val="0"/>
                  <w:marTop w:val="0"/>
                  <w:marBottom w:val="120"/>
                  <w:divBdr>
                    <w:top w:val="single" w:sz="12" w:space="11" w:color="CCCCCC"/>
                    <w:left w:val="none" w:sz="0" w:space="0" w:color="auto"/>
                    <w:bottom w:val="single" w:sz="6" w:space="11" w:color="CCCCCC"/>
                    <w:right w:val="none" w:sz="0" w:space="0" w:color="auto"/>
                  </w:divBdr>
                </w:div>
              </w:divsChild>
            </w:div>
            <w:div w:id="6445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943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04483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050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8995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9100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8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4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 t</dc:creator>
  <cp:lastModifiedBy>Sydney Campama</cp:lastModifiedBy>
  <cp:revision>2</cp:revision>
  <cp:lastPrinted>2020-01-06T22:21:00Z</cp:lastPrinted>
  <dcterms:created xsi:type="dcterms:W3CDTF">2020-02-19T04:23:00Z</dcterms:created>
  <dcterms:modified xsi:type="dcterms:W3CDTF">2020-02-19T04:23:00Z</dcterms:modified>
</cp:coreProperties>
</file>